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DE9D9" w:themeColor="accent6" w:themeTint="33"/>
  <w:body>
    <w:p w:rsidR="00BC053F" w:rsidRPr="00B960D0" w:rsidRDefault="00BC053F" w:rsidP="00BC053F">
      <w:pPr>
        <w:jc w:val="center"/>
        <w:rPr>
          <w:b/>
          <w:sz w:val="44"/>
          <w:szCs w:val="44"/>
        </w:rPr>
      </w:pPr>
      <w:r w:rsidRPr="00B960D0">
        <w:rPr>
          <w:b/>
          <w:sz w:val="44"/>
          <w:szCs w:val="44"/>
        </w:rPr>
        <w:t>Janak Joshi</w:t>
      </w:r>
    </w:p>
    <w:p w:rsidR="00767143" w:rsidRPr="0088625C" w:rsidRDefault="0088625C" w:rsidP="00B960D0">
      <w:pPr>
        <w:jc w:val="center"/>
      </w:pPr>
      <w:r w:rsidRPr="0088625C">
        <w:t>Ph.D. Candidate</w:t>
      </w:r>
      <w:r w:rsidRPr="0088625C">
        <w:br/>
        <w:t>University of New Mexico</w:t>
      </w:r>
      <w:r w:rsidRPr="0088625C">
        <w:br/>
        <w:t>Department of Economics</w:t>
      </w:r>
      <w:r w:rsidRPr="0088625C">
        <w:br/>
      </w:r>
    </w:p>
    <w:p w:rsidR="00DE4A1B" w:rsidRPr="00F431D3" w:rsidRDefault="00DE4A1B" w:rsidP="00152B1A">
      <w:pPr>
        <w:jc w:val="center"/>
        <w:rPr>
          <w:b/>
          <w:sz w:val="44"/>
          <w:szCs w:val="44"/>
        </w:rPr>
      </w:pPr>
      <w:r w:rsidRPr="00F431D3">
        <w:rPr>
          <w:b/>
          <w:sz w:val="44"/>
          <w:szCs w:val="44"/>
        </w:rPr>
        <w:t>Webpage</w:t>
      </w:r>
      <w:bookmarkStart w:id="0" w:name="_GoBack"/>
      <w:bookmarkEnd w:id="0"/>
      <w:r w:rsidRPr="00F431D3">
        <w:rPr>
          <w:b/>
          <w:sz w:val="44"/>
          <w:szCs w:val="44"/>
        </w:rPr>
        <w:t xml:space="preserve">: </w:t>
      </w:r>
      <w:hyperlink r:id="rId5" w:history="1">
        <w:r w:rsidR="00D03292" w:rsidRPr="002A2C41">
          <w:rPr>
            <w:rStyle w:val="Hyperlink"/>
            <w:sz w:val="44"/>
            <w:szCs w:val="44"/>
          </w:rPr>
          <w:t>http://janakjoshi.com</w:t>
        </w:r>
      </w:hyperlink>
      <w:r w:rsidRPr="00F431D3">
        <w:rPr>
          <w:b/>
          <w:sz w:val="44"/>
          <w:szCs w:val="44"/>
        </w:rPr>
        <w:t xml:space="preserve"> </w:t>
      </w:r>
    </w:p>
    <w:p w:rsidR="0088625C" w:rsidRPr="000E5385" w:rsidRDefault="0088625C" w:rsidP="00152B1A">
      <w:pPr>
        <w:jc w:val="center"/>
        <w:rPr>
          <w:b/>
        </w:rPr>
      </w:pPr>
    </w:p>
    <w:p w:rsidR="00BC053F" w:rsidRPr="000E5385" w:rsidRDefault="00BC053F" w:rsidP="00BC053F">
      <w:pPr>
        <w:jc w:val="center"/>
      </w:pPr>
    </w:p>
    <w:p w:rsidR="00BC053F" w:rsidRPr="000E5385" w:rsidRDefault="00BC053F" w:rsidP="00BC053F">
      <w:pPr>
        <w:jc w:val="center"/>
      </w:pPr>
    </w:p>
    <w:p w:rsidR="00BB6F53" w:rsidRDefault="00BB6F53" w:rsidP="00833A31">
      <w:pPr>
        <w:ind w:left="1440" w:firstLine="720"/>
        <w:rPr>
          <w:rFonts w:eastAsia="BatangChe"/>
          <w:b/>
          <w:sz w:val="28"/>
          <w:szCs w:val="28"/>
        </w:rPr>
      </w:pPr>
    </w:p>
    <w:p w:rsidR="00015D82" w:rsidRDefault="00015D82"/>
    <w:sectPr w:rsidR="00015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AwMzAzMzM0MTBV0lEKTi0uzszPAykwrgUAIuBeHSwAAAA="/>
  </w:docVars>
  <w:rsids>
    <w:rsidRoot w:val="00BC053F"/>
    <w:rsid w:val="000001BF"/>
    <w:rsid w:val="000006C9"/>
    <w:rsid w:val="0000148E"/>
    <w:rsid w:val="000026FD"/>
    <w:rsid w:val="00002C4A"/>
    <w:rsid w:val="000035F1"/>
    <w:rsid w:val="00004B04"/>
    <w:rsid w:val="00006209"/>
    <w:rsid w:val="00006855"/>
    <w:rsid w:val="00007B28"/>
    <w:rsid w:val="00010014"/>
    <w:rsid w:val="000121F4"/>
    <w:rsid w:val="00013A62"/>
    <w:rsid w:val="00014377"/>
    <w:rsid w:val="000143B4"/>
    <w:rsid w:val="00014AAE"/>
    <w:rsid w:val="00014C3E"/>
    <w:rsid w:val="00015173"/>
    <w:rsid w:val="000156F3"/>
    <w:rsid w:val="00015852"/>
    <w:rsid w:val="00015D82"/>
    <w:rsid w:val="00016838"/>
    <w:rsid w:val="00017070"/>
    <w:rsid w:val="000175DE"/>
    <w:rsid w:val="00020E87"/>
    <w:rsid w:val="000210AF"/>
    <w:rsid w:val="00021D2E"/>
    <w:rsid w:val="00021E98"/>
    <w:rsid w:val="0002307E"/>
    <w:rsid w:val="000246A7"/>
    <w:rsid w:val="000247D6"/>
    <w:rsid w:val="00024998"/>
    <w:rsid w:val="00025398"/>
    <w:rsid w:val="00025EEF"/>
    <w:rsid w:val="000260F3"/>
    <w:rsid w:val="00027135"/>
    <w:rsid w:val="0002741C"/>
    <w:rsid w:val="00027E37"/>
    <w:rsid w:val="0003040A"/>
    <w:rsid w:val="0003162E"/>
    <w:rsid w:val="00031B53"/>
    <w:rsid w:val="0003379F"/>
    <w:rsid w:val="00033D9B"/>
    <w:rsid w:val="00035372"/>
    <w:rsid w:val="000353BA"/>
    <w:rsid w:val="00035D29"/>
    <w:rsid w:val="00036643"/>
    <w:rsid w:val="00036A83"/>
    <w:rsid w:val="00037305"/>
    <w:rsid w:val="00037EB5"/>
    <w:rsid w:val="00040821"/>
    <w:rsid w:val="000408E1"/>
    <w:rsid w:val="000419C6"/>
    <w:rsid w:val="00042AF9"/>
    <w:rsid w:val="00042BDA"/>
    <w:rsid w:val="00042E1C"/>
    <w:rsid w:val="00043223"/>
    <w:rsid w:val="000433E9"/>
    <w:rsid w:val="00043B4C"/>
    <w:rsid w:val="000457B1"/>
    <w:rsid w:val="00045825"/>
    <w:rsid w:val="00045A41"/>
    <w:rsid w:val="00045A47"/>
    <w:rsid w:val="0004749B"/>
    <w:rsid w:val="00047A45"/>
    <w:rsid w:val="00050516"/>
    <w:rsid w:val="00050D8C"/>
    <w:rsid w:val="00050FF0"/>
    <w:rsid w:val="00051E31"/>
    <w:rsid w:val="00051E62"/>
    <w:rsid w:val="0005209E"/>
    <w:rsid w:val="0005289B"/>
    <w:rsid w:val="000529CA"/>
    <w:rsid w:val="00052BE2"/>
    <w:rsid w:val="00054053"/>
    <w:rsid w:val="0005718E"/>
    <w:rsid w:val="0005721E"/>
    <w:rsid w:val="00057715"/>
    <w:rsid w:val="00060160"/>
    <w:rsid w:val="00060934"/>
    <w:rsid w:val="00060DFB"/>
    <w:rsid w:val="00061028"/>
    <w:rsid w:val="00062C7F"/>
    <w:rsid w:val="00064533"/>
    <w:rsid w:val="000659F6"/>
    <w:rsid w:val="00066113"/>
    <w:rsid w:val="0006677F"/>
    <w:rsid w:val="0006730D"/>
    <w:rsid w:val="00067DFC"/>
    <w:rsid w:val="000704C3"/>
    <w:rsid w:val="00071AA8"/>
    <w:rsid w:val="000727A7"/>
    <w:rsid w:val="000728D9"/>
    <w:rsid w:val="00075083"/>
    <w:rsid w:val="000757D2"/>
    <w:rsid w:val="00075F12"/>
    <w:rsid w:val="00077FF1"/>
    <w:rsid w:val="00081BE7"/>
    <w:rsid w:val="0008281E"/>
    <w:rsid w:val="000832E1"/>
    <w:rsid w:val="00085388"/>
    <w:rsid w:val="00085661"/>
    <w:rsid w:val="00085F6E"/>
    <w:rsid w:val="00085FD0"/>
    <w:rsid w:val="00086D3E"/>
    <w:rsid w:val="000879AF"/>
    <w:rsid w:val="00091686"/>
    <w:rsid w:val="00091851"/>
    <w:rsid w:val="00092819"/>
    <w:rsid w:val="00093492"/>
    <w:rsid w:val="000942B0"/>
    <w:rsid w:val="000952A8"/>
    <w:rsid w:val="00095579"/>
    <w:rsid w:val="00095AC4"/>
    <w:rsid w:val="000976A4"/>
    <w:rsid w:val="000A138D"/>
    <w:rsid w:val="000A3AE6"/>
    <w:rsid w:val="000A47D1"/>
    <w:rsid w:val="000A5188"/>
    <w:rsid w:val="000A5305"/>
    <w:rsid w:val="000A5665"/>
    <w:rsid w:val="000A65C6"/>
    <w:rsid w:val="000A6F1B"/>
    <w:rsid w:val="000A7B16"/>
    <w:rsid w:val="000B09E9"/>
    <w:rsid w:val="000B18FD"/>
    <w:rsid w:val="000B1999"/>
    <w:rsid w:val="000B1D2E"/>
    <w:rsid w:val="000B2F11"/>
    <w:rsid w:val="000B3510"/>
    <w:rsid w:val="000B42D6"/>
    <w:rsid w:val="000B5302"/>
    <w:rsid w:val="000B5A44"/>
    <w:rsid w:val="000B5BA9"/>
    <w:rsid w:val="000B60F6"/>
    <w:rsid w:val="000B6268"/>
    <w:rsid w:val="000B6E94"/>
    <w:rsid w:val="000B7D4B"/>
    <w:rsid w:val="000C1175"/>
    <w:rsid w:val="000C15F5"/>
    <w:rsid w:val="000C1942"/>
    <w:rsid w:val="000C2368"/>
    <w:rsid w:val="000C2826"/>
    <w:rsid w:val="000C2DED"/>
    <w:rsid w:val="000C476A"/>
    <w:rsid w:val="000C4E57"/>
    <w:rsid w:val="000C524B"/>
    <w:rsid w:val="000C564C"/>
    <w:rsid w:val="000C5929"/>
    <w:rsid w:val="000C6474"/>
    <w:rsid w:val="000C70E1"/>
    <w:rsid w:val="000C7484"/>
    <w:rsid w:val="000C7DBD"/>
    <w:rsid w:val="000D133B"/>
    <w:rsid w:val="000D16D9"/>
    <w:rsid w:val="000D181D"/>
    <w:rsid w:val="000D4C57"/>
    <w:rsid w:val="000D5249"/>
    <w:rsid w:val="000D5DFE"/>
    <w:rsid w:val="000D653D"/>
    <w:rsid w:val="000D6F31"/>
    <w:rsid w:val="000D7424"/>
    <w:rsid w:val="000D7A0E"/>
    <w:rsid w:val="000E0411"/>
    <w:rsid w:val="000E0B38"/>
    <w:rsid w:val="000E1B0C"/>
    <w:rsid w:val="000E21D2"/>
    <w:rsid w:val="000E2532"/>
    <w:rsid w:val="000E431A"/>
    <w:rsid w:val="000E4AA6"/>
    <w:rsid w:val="000E5092"/>
    <w:rsid w:val="000E68DF"/>
    <w:rsid w:val="000E6BB2"/>
    <w:rsid w:val="000E742E"/>
    <w:rsid w:val="000E7885"/>
    <w:rsid w:val="000F13F9"/>
    <w:rsid w:val="000F15BF"/>
    <w:rsid w:val="000F194B"/>
    <w:rsid w:val="000F1C0B"/>
    <w:rsid w:val="000F22E8"/>
    <w:rsid w:val="000F27B4"/>
    <w:rsid w:val="000F3CB8"/>
    <w:rsid w:val="000F3FEF"/>
    <w:rsid w:val="000F416E"/>
    <w:rsid w:val="000F5DB1"/>
    <w:rsid w:val="000F63F3"/>
    <w:rsid w:val="000F71F7"/>
    <w:rsid w:val="000F7C51"/>
    <w:rsid w:val="001001FA"/>
    <w:rsid w:val="001022F5"/>
    <w:rsid w:val="001030DC"/>
    <w:rsid w:val="00103C20"/>
    <w:rsid w:val="00103F82"/>
    <w:rsid w:val="00104059"/>
    <w:rsid w:val="001043E0"/>
    <w:rsid w:val="0010485E"/>
    <w:rsid w:val="00105247"/>
    <w:rsid w:val="0010569D"/>
    <w:rsid w:val="00105ED0"/>
    <w:rsid w:val="001064A8"/>
    <w:rsid w:val="001066D8"/>
    <w:rsid w:val="00107345"/>
    <w:rsid w:val="001078A8"/>
    <w:rsid w:val="00107ACF"/>
    <w:rsid w:val="00107F74"/>
    <w:rsid w:val="00110791"/>
    <w:rsid w:val="0011089B"/>
    <w:rsid w:val="00110F45"/>
    <w:rsid w:val="001114C4"/>
    <w:rsid w:val="00111F47"/>
    <w:rsid w:val="00113513"/>
    <w:rsid w:val="0011411F"/>
    <w:rsid w:val="00114CDE"/>
    <w:rsid w:val="00114F93"/>
    <w:rsid w:val="00115027"/>
    <w:rsid w:val="00115BFA"/>
    <w:rsid w:val="0011662C"/>
    <w:rsid w:val="00116F55"/>
    <w:rsid w:val="001179B1"/>
    <w:rsid w:val="00117BCE"/>
    <w:rsid w:val="00120B8F"/>
    <w:rsid w:val="00121125"/>
    <w:rsid w:val="001215A4"/>
    <w:rsid w:val="00121921"/>
    <w:rsid w:val="00121AD2"/>
    <w:rsid w:val="00122059"/>
    <w:rsid w:val="00122B55"/>
    <w:rsid w:val="00122C84"/>
    <w:rsid w:val="001239D0"/>
    <w:rsid w:val="001245D6"/>
    <w:rsid w:val="00124AB3"/>
    <w:rsid w:val="00125B4D"/>
    <w:rsid w:val="001261CF"/>
    <w:rsid w:val="001272EE"/>
    <w:rsid w:val="00127BB3"/>
    <w:rsid w:val="00130744"/>
    <w:rsid w:val="00131B68"/>
    <w:rsid w:val="0013202D"/>
    <w:rsid w:val="001327EC"/>
    <w:rsid w:val="00133256"/>
    <w:rsid w:val="001341E8"/>
    <w:rsid w:val="001349DF"/>
    <w:rsid w:val="001350BC"/>
    <w:rsid w:val="00135B3C"/>
    <w:rsid w:val="00136F20"/>
    <w:rsid w:val="00137048"/>
    <w:rsid w:val="00137F59"/>
    <w:rsid w:val="001417D8"/>
    <w:rsid w:val="00144E0E"/>
    <w:rsid w:val="001454F0"/>
    <w:rsid w:val="001468A3"/>
    <w:rsid w:val="00150118"/>
    <w:rsid w:val="001505A6"/>
    <w:rsid w:val="00150841"/>
    <w:rsid w:val="00151910"/>
    <w:rsid w:val="00152B1A"/>
    <w:rsid w:val="0015356F"/>
    <w:rsid w:val="00154358"/>
    <w:rsid w:val="001546D6"/>
    <w:rsid w:val="001555F4"/>
    <w:rsid w:val="00157A75"/>
    <w:rsid w:val="0016023A"/>
    <w:rsid w:val="00161CCE"/>
    <w:rsid w:val="00161E5E"/>
    <w:rsid w:val="001621F2"/>
    <w:rsid w:val="00162BAF"/>
    <w:rsid w:val="001637F8"/>
    <w:rsid w:val="001639C5"/>
    <w:rsid w:val="00163A4F"/>
    <w:rsid w:val="00166273"/>
    <w:rsid w:val="0016672E"/>
    <w:rsid w:val="001711B8"/>
    <w:rsid w:val="00171FCE"/>
    <w:rsid w:val="00172B13"/>
    <w:rsid w:val="00172E13"/>
    <w:rsid w:val="00172FB2"/>
    <w:rsid w:val="001731A0"/>
    <w:rsid w:val="0017365F"/>
    <w:rsid w:val="00173D54"/>
    <w:rsid w:val="00173DE2"/>
    <w:rsid w:val="00174316"/>
    <w:rsid w:val="00174707"/>
    <w:rsid w:val="001752A1"/>
    <w:rsid w:val="00177AF0"/>
    <w:rsid w:val="00177F8E"/>
    <w:rsid w:val="001812B8"/>
    <w:rsid w:val="00181C76"/>
    <w:rsid w:val="00182414"/>
    <w:rsid w:val="0018258D"/>
    <w:rsid w:val="00182F52"/>
    <w:rsid w:val="00182FAF"/>
    <w:rsid w:val="001847BC"/>
    <w:rsid w:val="00185509"/>
    <w:rsid w:val="00185DCF"/>
    <w:rsid w:val="0018679C"/>
    <w:rsid w:val="00187A7E"/>
    <w:rsid w:val="00190E7B"/>
    <w:rsid w:val="00191340"/>
    <w:rsid w:val="00191BDA"/>
    <w:rsid w:val="00192634"/>
    <w:rsid w:val="0019302C"/>
    <w:rsid w:val="001930D3"/>
    <w:rsid w:val="001949C6"/>
    <w:rsid w:val="00194CFF"/>
    <w:rsid w:val="001955AF"/>
    <w:rsid w:val="001956A1"/>
    <w:rsid w:val="001963A2"/>
    <w:rsid w:val="0019644C"/>
    <w:rsid w:val="001970D7"/>
    <w:rsid w:val="001A0378"/>
    <w:rsid w:val="001A0950"/>
    <w:rsid w:val="001A19C2"/>
    <w:rsid w:val="001A2466"/>
    <w:rsid w:val="001A3DDD"/>
    <w:rsid w:val="001A4758"/>
    <w:rsid w:val="001A4E66"/>
    <w:rsid w:val="001A50FA"/>
    <w:rsid w:val="001A5702"/>
    <w:rsid w:val="001A57CC"/>
    <w:rsid w:val="001A5A85"/>
    <w:rsid w:val="001A6728"/>
    <w:rsid w:val="001A68FF"/>
    <w:rsid w:val="001A6966"/>
    <w:rsid w:val="001A75C1"/>
    <w:rsid w:val="001A7843"/>
    <w:rsid w:val="001B3221"/>
    <w:rsid w:val="001B5361"/>
    <w:rsid w:val="001B69F7"/>
    <w:rsid w:val="001B7362"/>
    <w:rsid w:val="001B7C63"/>
    <w:rsid w:val="001B7E64"/>
    <w:rsid w:val="001B7FD6"/>
    <w:rsid w:val="001C0031"/>
    <w:rsid w:val="001C0598"/>
    <w:rsid w:val="001C0C30"/>
    <w:rsid w:val="001C13A3"/>
    <w:rsid w:val="001C1400"/>
    <w:rsid w:val="001C1B14"/>
    <w:rsid w:val="001C29B8"/>
    <w:rsid w:val="001C2B2E"/>
    <w:rsid w:val="001C30C4"/>
    <w:rsid w:val="001C3CD0"/>
    <w:rsid w:val="001C4D75"/>
    <w:rsid w:val="001C550B"/>
    <w:rsid w:val="001C5990"/>
    <w:rsid w:val="001C5C90"/>
    <w:rsid w:val="001C5D26"/>
    <w:rsid w:val="001C752A"/>
    <w:rsid w:val="001D0B5C"/>
    <w:rsid w:val="001D38B6"/>
    <w:rsid w:val="001D3E1C"/>
    <w:rsid w:val="001D757F"/>
    <w:rsid w:val="001D790D"/>
    <w:rsid w:val="001D793B"/>
    <w:rsid w:val="001E0097"/>
    <w:rsid w:val="001E3621"/>
    <w:rsid w:val="001E3D56"/>
    <w:rsid w:val="001E4A56"/>
    <w:rsid w:val="001E4EB9"/>
    <w:rsid w:val="001E5210"/>
    <w:rsid w:val="001E5B0A"/>
    <w:rsid w:val="001E5E55"/>
    <w:rsid w:val="001E62A4"/>
    <w:rsid w:val="001F546A"/>
    <w:rsid w:val="002000B0"/>
    <w:rsid w:val="0020089F"/>
    <w:rsid w:val="00201A1F"/>
    <w:rsid w:val="00201B47"/>
    <w:rsid w:val="0020203A"/>
    <w:rsid w:val="00202DD2"/>
    <w:rsid w:val="00202DD6"/>
    <w:rsid w:val="00202FA7"/>
    <w:rsid w:val="002034DC"/>
    <w:rsid w:val="00203C25"/>
    <w:rsid w:val="00205078"/>
    <w:rsid w:val="00205969"/>
    <w:rsid w:val="00205BFB"/>
    <w:rsid w:val="00205DA3"/>
    <w:rsid w:val="00206A05"/>
    <w:rsid w:val="00210A13"/>
    <w:rsid w:val="002123A8"/>
    <w:rsid w:val="00213CF1"/>
    <w:rsid w:val="00214A55"/>
    <w:rsid w:val="0021532F"/>
    <w:rsid w:val="0021562B"/>
    <w:rsid w:val="00216C0B"/>
    <w:rsid w:val="00217469"/>
    <w:rsid w:val="00217DDF"/>
    <w:rsid w:val="0022018E"/>
    <w:rsid w:val="0022081E"/>
    <w:rsid w:val="0022200E"/>
    <w:rsid w:val="002237F5"/>
    <w:rsid w:val="00223B07"/>
    <w:rsid w:val="00224580"/>
    <w:rsid w:val="0022556B"/>
    <w:rsid w:val="00225AA4"/>
    <w:rsid w:val="00226148"/>
    <w:rsid w:val="002261B5"/>
    <w:rsid w:val="00226A5E"/>
    <w:rsid w:val="002270EE"/>
    <w:rsid w:val="00227143"/>
    <w:rsid w:val="00227995"/>
    <w:rsid w:val="00230226"/>
    <w:rsid w:val="00233523"/>
    <w:rsid w:val="0023365F"/>
    <w:rsid w:val="002336C6"/>
    <w:rsid w:val="002343B9"/>
    <w:rsid w:val="002346D2"/>
    <w:rsid w:val="00234786"/>
    <w:rsid w:val="00234C75"/>
    <w:rsid w:val="00234D6B"/>
    <w:rsid w:val="00235E27"/>
    <w:rsid w:val="00236780"/>
    <w:rsid w:val="00236856"/>
    <w:rsid w:val="00236DB2"/>
    <w:rsid w:val="00241290"/>
    <w:rsid w:val="00243C45"/>
    <w:rsid w:val="00245E46"/>
    <w:rsid w:val="00246619"/>
    <w:rsid w:val="002473A6"/>
    <w:rsid w:val="002500A9"/>
    <w:rsid w:val="002505ED"/>
    <w:rsid w:val="00251BE9"/>
    <w:rsid w:val="00252098"/>
    <w:rsid w:val="002523FD"/>
    <w:rsid w:val="00252A10"/>
    <w:rsid w:val="0025347D"/>
    <w:rsid w:val="00253B9A"/>
    <w:rsid w:val="00256B2F"/>
    <w:rsid w:val="00256DE1"/>
    <w:rsid w:val="0025736B"/>
    <w:rsid w:val="002604C7"/>
    <w:rsid w:val="00260697"/>
    <w:rsid w:val="002626EC"/>
    <w:rsid w:val="00262799"/>
    <w:rsid w:val="00262C84"/>
    <w:rsid w:val="00263347"/>
    <w:rsid w:val="002642F1"/>
    <w:rsid w:val="002666D2"/>
    <w:rsid w:val="0026711B"/>
    <w:rsid w:val="00267B5D"/>
    <w:rsid w:val="002706ED"/>
    <w:rsid w:val="002708F8"/>
    <w:rsid w:val="00271AA0"/>
    <w:rsid w:val="0027236C"/>
    <w:rsid w:val="00272588"/>
    <w:rsid w:val="0027260A"/>
    <w:rsid w:val="00272B09"/>
    <w:rsid w:val="00273033"/>
    <w:rsid w:val="00273DE6"/>
    <w:rsid w:val="002741F2"/>
    <w:rsid w:val="0027478D"/>
    <w:rsid w:val="00274AAE"/>
    <w:rsid w:val="00275380"/>
    <w:rsid w:val="002754FD"/>
    <w:rsid w:val="00275701"/>
    <w:rsid w:val="002773C6"/>
    <w:rsid w:val="002777FF"/>
    <w:rsid w:val="00280129"/>
    <w:rsid w:val="002805BD"/>
    <w:rsid w:val="00280724"/>
    <w:rsid w:val="00280A90"/>
    <w:rsid w:val="002811C5"/>
    <w:rsid w:val="00281F32"/>
    <w:rsid w:val="00282225"/>
    <w:rsid w:val="002828F7"/>
    <w:rsid w:val="00283387"/>
    <w:rsid w:val="002849C0"/>
    <w:rsid w:val="00284BC0"/>
    <w:rsid w:val="00284D48"/>
    <w:rsid w:val="0028500F"/>
    <w:rsid w:val="00285F18"/>
    <w:rsid w:val="002878C4"/>
    <w:rsid w:val="00287D01"/>
    <w:rsid w:val="00290CC7"/>
    <w:rsid w:val="00291639"/>
    <w:rsid w:val="0029371E"/>
    <w:rsid w:val="00293FB4"/>
    <w:rsid w:val="002949BD"/>
    <w:rsid w:val="002949D9"/>
    <w:rsid w:val="00294F7D"/>
    <w:rsid w:val="002950D5"/>
    <w:rsid w:val="00295231"/>
    <w:rsid w:val="00295323"/>
    <w:rsid w:val="00295A53"/>
    <w:rsid w:val="00295F5C"/>
    <w:rsid w:val="00296B7C"/>
    <w:rsid w:val="00296D2F"/>
    <w:rsid w:val="002973E2"/>
    <w:rsid w:val="00297ADE"/>
    <w:rsid w:val="002A03EA"/>
    <w:rsid w:val="002A15AD"/>
    <w:rsid w:val="002A193E"/>
    <w:rsid w:val="002A1DE3"/>
    <w:rsid w:val="002A2E96"/>
    <w:rsid w:val="002A4A1B"/>
    <w:rsid w:val="002A63C3"/>
    <w:rsid w:val="002A70B4"/>
    <w:rsid w:val="002A7129"/>
    <w:rsid w:val="002B0FE4"/>
    <w:rsid w:val="002B2254"/>
    <w:rsid w:val="002B2497"/>
    <w:rsid w:val="002B2CBD"/>
    <w:rsid w:val="002B3071"/>
    <w:rsid w:val="002B5A13"/>
    <w:rsid w:val="002B5E4B"/>
    <w:rsid w:val="002B6848"/>
    <w:rsid w:val="002B6BDE"/>
    <w:rsid w:val="002B71E5"/>
    <w:rsid w:val="002B75BF"/>
    <w:rsid w:val="002C052C"/>
    <w:rsid w:val="002C05EF"/>
    <w:rsid w:val="002C10C9"/>
    <w:rsid w:val="002C200E"/>
    <w:rsid w:val="002C2389"/>
    <w:rsid w:val="002C2716"/>
    <w:rsid w:val="002C3543"/>
    <w:rsid w:val="002C3E1D"/>
    <w:rsid w:val="002C426C"/>
    <w:rsid w:val="002C4F3F"/>
    <w:rsid w:val="002C514C"/>
    <w:rsid w:val="002C559D"/>
    <w:rsid w:val="002C5C86"/>
    <w:rsid w:val="002C6772"/>
    <w:rsid w:val="002C6837"/>
    <w:rsid w:val="002C6D54"/>
    <w:rsid w:val="002C7824"/>
    <w:rsid w:val="002C7999"/>
    <w:rsid w:val="002D0C07"/>
    <w:rsid w:val="002D0D4C"/>
    <w:rsid w:val="002D1EE4"/>
    <w:rsid w:val="002D28D5"/>
    <w:rsid w:val="002D29AE"/>
    <w:rsid w:val="002D2F47"/>
    <w:rsid w:val="002D33F1"/>
    <w:rsid w:val="002D3908"/>
    <w:rsid w:val="002D3A47"/>
    <w:rsid w:val="002D5311"/>
    <w:rsid w:val="002D550A"/>
    <w:rsid w:val="002D74D8"/>
    <w:rsid w:val="002D7EC5"/>
    <w:rsid w:val="002E3041"/>
    <w:rsid w:val="002E3BE3"/>
    <w:rsid w:val="002E435E"/>
    <w:rsid w:val="002E441A"/>
    <w:rsid w:val="002E48B2"/>
    <w:rsid w:val="002E67A6"/>
    <w:rsid w:val="002E7728"/>
    <w:rsid w:val="002E775A"/>
    <w:rsid w:val="002E7AA9"/>
    <w:rsid w:val="002F1D6A"/>
    <w:rsid w:val="002F22D6"/>
    <w:rsid w:val="002F251E"/>
    <w:rsid w:val="002F257C"/>
    <w:rsid w:val="002F281D"/>
    <w:rsid w:val="002F3560"/>
    <w:rsid w:val="002F53F8"/>
    <w:rsid w:val="002F69AD"/>
    <w:rsid w:val="002F6A82"/>
    <w:rsid w:val="002F6E27"/>
    <w:rsid w:val="002F7987"/>
    <w:rsid w:val="002F7EAF"/>
    <w:rsid w:val="00300E54"/>
    <w:rsid w:val="00301014"/>
    <w:rsid w:val="00301332"/>
    <w:rsid w:val="003014D3"/>
    <w:rsid w:val="00301507"/>
    <w:rsid w:val="003019B2"/>
    <w:rsid w:val="00301BE9"/>
    <w:rsid w:val="00302BB2"/>
    <w:rsid w:val="00303C94"/>
    <w:rsid w:val="0030491A"/>
    <w:rsid w:val="00304E9C"/>
    <w:rsid w:val="00305DA8"/>
    <w:rsid w:val="0030759B"/>
    <w:rsid w:val="00307DF8"/>
    <w:rsid w:val="00310336"/>
    <w:rsid w:val="00310544"/>
    <w:rsid w:val="00312193"/>
    <w:rsid w:val="00313355"/>
    <w:rsid w:val="0031497F"/>
    <w:rsid w:val="00314D77"/>
    <w:rsid w:val="00315BF4"/>
    <w:rsid w:val="00315D7F"/>
    <w:rsid w:val="003168FD"/>
    <w:rsid w:val="00316E64"/>
    <w:rsid w:val="00320421"/>
    <w:rsid w:val="003210CC"/>
    <w:rsid w:val="003223B3"/>
    <w:rsid w:val="003225F8"/>
    <w:rsid w:val="003229BE"/>
    <w:rsid w:val="00322E29"/>
    <w:rsid w:val="00322E4B"/>
    <w:rsid w:val="00324412"/>
    <w:rsid w:val="003252CE"/>
    <w:rsid w:val="00325553"/>
    <w:rsid w:val="00325ED8"/>
    <w:rsid w:val="0032628D"/>
    <w:rsid w:val="003276B2"/>
    <w:rsid w:val="00327ABB"/>
    <w:rsid w:val="0033127E"/>
    <w:rsid w:val="00331481"/>
    <w:rsid w:val="0033152B"/>
    <w:rsid w:val="0033278A"/>
    <w:rsid w:val="00332F3C"/>
    <w:rsid w:val="003333A7"/>
    <w:rsid w:val="003333E2"/>
    <w:rsid w:val="00333F27"/>
    <w:rsid w:val="00334290"/>
    <w:rsid w:val="003342B0"/>
    <w:rsid w:val="00335884"/>
    <w:rsid w:val="00335A02"/>
    <w:rsid w:val="003360CC"/>
    <w:rsid w:val="00337809"/>
    <w:rsid w:val="003401CE"/>
    <w:rsid w:val="00340362"/>
    <w:rsid w:val="00342918"/>
    <w:rsid w:val="00344012"/>
    <w:rsid w:val="00344415"/>
    <w:rsid w:val="0034581E"/>
    <w:rsid w:val="00345AB7"/>
    <w:rsid w:val="00347F9E"/>
    <w:rsid w:val="0035505F"/>
    <w:rsid w:val="00355515"/>
    <w:rsid w:val="00355B9E"/>
    <w:rsid w:val="00355F5C"/>
    <w:rsid w:val="003567BF"/>
    <w:rsid w:val="00356AB9"/>
    <w:rsid w:val="0035790F"/>
    <w:rsid w:val="003604CF"/>
    <w:rsid w:val="003612B2"/>
    <w:rsid w:val="0036182A"/>
    <w:rsid w:val="00361B62"/>
    <w:rsid w:val="00364076"/>
    <w:rsid w:val="003643E4"/>
    <w:rsid w:val="0036480A"/>
    <w:rsid w:val="003652EE"/>
    <w:rsid w:val="00365908"/>
    <w:rsid w:val="00365C4F"/>
    <w:rsid w:val="003671D0"/>
    <w:rsid w:val="003675B5"/>
    <w:rsid w:val="00367AA1"/>
    <w:rsid w:val="00370644"/>
    <w:rsid w:val="0037241B"/>
    <w:rsid w:val="00372577"/>
    <w:rsid w:val="003742DA"/>
    <w:rsid w:val="003752EE"/>
    <w:rsid w:val="00375AD2"/>
    <w:rsid w:val="00375E93"/>
    <w:rsid w:val="00376F83"/>
    <w:rsid w:val="00377918"/>
    <w:rsid w:val="00381FF3"/>
    <w:rsid w:val="00382A28"/>
    <w:rsid w:val="00382EA7"/>
    <w:rsid w:val="0038341C"/>
    <w:rsid w:val="00383550"/>
    <w:rsid w:val="00385957"/>
    <w:rsid w:val="0038597F"/>
    <w:rsid w:val="00386043"/>
    <w:rsid w:val="00386F64"/>
    <w:rsid w:val="003874DF"/>
    <w:rsid w:val="0039068F"/>
    <w:rsid w:val="00390F01"/>
    <w:rsid w:val="00391481"/>
    <w:rsid w:val="003914BE"/>
    <w:rsid w:val="003914F4"/>
    <w:rsid w:val="00392AAA"/>
    <w:rsid w:val="00392DE8"/>
    <w:rsid w:val="00393E81"/>
    <w:rsid w:val="00394148"/>
    <w:rsid w:val="00394314"/>
    <w:rsid w:val="003947CA"/>
    <w:rsid w:val="00395337"/>
    <w:rsid w:val="003967B4"/>
    <w:rsid w:val="00396B3D"/>
    <w:rsid w:val="00397167"/>
    <w:rsid w:val="0039732C"/>
    <w:rsid w:val="00397CD3"/>
    <w:rsid w:val="003A05C0"/>
    <w:rsid w:val="003A0AB0"/>
    <w:rsid w:val="003A18A6"/>
    <w:rsid w:val="003A2B09"/>
    <w:rsid w:val="003A32E0"/>
    <w:rsid w:val="003A40B1"/>
    <w:rsid w:val="003A4B9E"/>
    <w:rsid w:val="003A50EF"/>
    <w:rsid w:val="003A5CB5"/>
    <w:rsid w:val="003A60D1"/>
    <w:rsid w:val="003A6C95"/>
    <w:rsid w:val="003A6EFE"/>
    <w:rsid w:val="003A7DBE"/>
    <w:rsid w:val="003A7ED3"/>
    <w:rsid w:val="003B0A0D"/>
    <w:rsid w:val="003B129A"/>
    <w:rsid w:val="003B1302"/>
    <w:rsid w:val="003B1361"/>
    <w:rsid w:val="003B164A"/>
    <w:rsid w:val="003B19E9"/>
    <w:rsid w:val="003B41AD"/>
    <w:rsid w:val="003B48DD"/>
    <w:rsid w:val="003B5445"/>
    <w:rsid w:val="003B6013"/>
    <w:rsid w:val="003B7C1B"/>
    <w:rsid w:val="003C044D"/>
    <w:rsid w:val="003C1575"/>
    <w:rsid w:val="003C197D"/>
    <w:rsid w:val="003C1D98"/>
    <w:rsid w:val="003C1F67"/>
    <w:rsid w:val="003C2819"/>
    <w:rsid w:val="003C3C6C"/>
    <w:rsid w:val="003C4533"/>
    <w:rsid w:val="003C5915"/>
    <w:rsid w:val="003C62D9"/>
    <w:rsid w:val="003C64B9"/>
    <w:rsid w:val="003C6AB1"/>
    <w:rsid w:val="003C70E7"/>
    <w:rsid w:val="003C7F60"/>
    <w:rsid w:val="003D048D"/>
    <w:rsid w:val="003D09E3"/>
    <w:rsid w:val="003D15C2"/>
    <w:rsid w:val="003D3219"/>
    <w:rsid w:val="003D33A0"/>
    <w:rsid w:val="003D34AE"/>
    <w:rsid w:val="003D5A96"/>
    <w:rsid w:val="003D7C44"/>
    <w:rsid w:val="003D7F7B"/>
    <w:rsid w:val="003E0B39"/>
    <w:rsid w:val="003E154B"/>
    <w:rsid w:val="003E1730"/>
    <w:rsid w:val="003E1E5D"/>
    <w:rsid w:val="003E26FE"/>
    <w:rsid w:val="003E3C30"/>
    <w:rsid w:val="003E3D42"/>
    <w:rsid w:val="003E3E5B"/>
    <w:rsid w:val="003E4155"/>
    <w:rsid w:val="003E41EE"/>
    <w:rsid w:val="003E58E1"/>
    <w:rsid w:val="003E77BB"/>
    <w:rsid w:val="003E77F5"/>
    <w:rsid w:val="003F0039"/>
    <w:rsid w:val="003F03F2"/>
    <w:rsid w:val="003F0416"/>
    <w:rsid w:val="003F0B94"/>
    <w:rsid w:val="003F114B"/>
    <w:rsid w:val="003F17F2"/>
    <w:rsid w:val="003F1832"/>
    <w:rsid w:val="003F3076"/>
    <w:rsid w:val="003F47D6"/>
    <w:rsid w:val="003F4B08"/>
    <w:rsid w:val="003F5734"/>
    <w:rsid w:val="003F6056"/>
    <w:rsid w:val="004023C9"/>
    <w:rsid w:val="0040400D"/>
    <w:rsid w:val="00404FB7"/>
    <w:rsid w:val="00405060"/>
    <w:rsid w:val="00406DAA"/>
    <w:rsid w:val="004109C2"/>
    <w:rsid w:val="00412BE1"/>
    <w:rsid w:val="004132B6"/>
    <w:rsid w:val="00413818"/>
    <w:rsid w:val="00413870"/>
    <w:rsid w:val="004138B5"/>
    <w:rsid w:val="00413C0E"/>
    <w:rsid w:val="00414077"/>
    <w:rsid w:val="0041479D"/>
    <w:rsid w:val="00415C51"/>
    <w:rsid w:val="0041613C"/>
    <w:rsid w:val="00420B3B"/>
    <w:rsid w:val="004220EC"/>
    <w:rsid w:val="00422C13"/>
    <w:rsid w:val="00422FB8"/>
    <w:rsid w:val="0042352F"/>
    <w:rsid w:val="004238F8"/>
    <w:rsid w:val="0042406B"/>
    <w:rsid w:val="00424435"/>
    <w:rsid w:val="00425318"/>
    <w:rsid w:val="00426A59"/>
    <w:rsid w:val="00426DE5"/>
    <w:rsid w:val="00427878"/>
    <w:rsid w:val="004318F1"/>
    <w:rsid w:val="00432CC7"/>
    <w:rsid w:val="00433224"/>
    <w:rsid w:val="00434279"/>
    <w:rsid w:val="004342B6"/>
    <w:rsid w:val="00434323"/>
    <w:rsid w:val="00435475"/>
    <w:rsid w:val="004371D8"/>
    <w:rsid w:val="00437A4D"/>
    <w:rsid w:val="00437B12"/>
    <w:rsid w:val="004414C1"/>
    <w:rsid w:val="00442BE3"/>
    <w:rsid w:val="004437A5"/>
    <w:rsid w:val="00443A2D"/>
    <w:rsid w:val="00443C50"/>
    <w:rsid w:val="00444DB7"/>
    <w:rsid w:val="00444FC5"/>
    <w:rsid w:val="00445E3D"/>
    <w:rsid w:val="0044650F"/>
    <w:rsid w:val="00446AF3"/>
    <w:rsid w:val="00446E06"/>
    <w:rsid w:val="00447267"/>
    <w:rsid w:val="004474C7"/>
    <w:rsid w:val="00447565"/>
    <w:rsid w:val="004502B5"/>
    <w:rsid w:val="00450B4F"/>
    <w:rsid w:val="00450F40"/>
    <w:rsid w:val="00451911"/>
    <w:rsid w:val="004521D3"/>
    <w:rsid w:val="00452A10"/>
    <w:rsid w:val="00452B8A"/>
    <w:rsid w:val="00454471"/>
    <w:rsid w:val="00455516"/>
    <w:rsid w:val="00455E8F"/>
    <w:rsid w:val="00456D17"/>
    <w:rsid w:val="00457087"/>
    <w:rsid w:val="00457540"/>
    <w:rsid w:val="00457D3D"/>
    <w:rsid w:val="00460490"/>
    <w:rsid w:val="004607F5"/>
    <w:rsid w:val="00462EB8"/>
    <w:rsid w:val="00463AB3"/>
    <w:rsid w:val="0046421D"/>
    <w:rsid w:val="00466D03"/>
    <w:rsid w:val="00466F79"/>
    <w:rsid w:val="0046770A"/>
    <w:rsid w:val="00467BE2"/>
    <w:rsid w:val="00471250"/>
    <w:rsid w:val="00471402"/>
    <w:rsid w:val="00473260"/>
    <w:rsid w:val="004735D0"/>
    <w:rsid w:val="004745CF"/>
    <w:rsid w:val="004751B6"/>
    <w:rsid w:val="004755C7"/>
    <w:rsid w:val="00476503"/>
    <w:rsid w:val="00476AF1"/>
    <w:rsid w:val="00476D20"/>
    <w:rsid w:val="004776CA"/>
    <w:rsid w:val="00477D21"/>
    <w:rsid w:val="00477F00"/>
    <w:rsid w:val="00480008"/>
    <w:rsid w:val="0048017C"/>
    <w:rsid w:val="00480D42"/>
    <w:rsid w:val="00480F5B"/>
    <w:rsid w:val="004810EF"/>
    <w:rsid w:val="004813F2"/>
    <w:rsid w:val="00481C7C"/>
    <w:rsid w:val="00481CA6"/>
    <w:rsid w:val="00482451"/>
    <w:rsid w:val="004829CD"/>
    <w:rsid w:val="0048530E"/>
    <w:rsid w:val="00485381"/>
    <w:rsid w:val="004865E6"/>
    <w:rsid w:val="00486605"/>
    <w:rsid w:val="0049052F"/>
    <w:rsid w:val="004912C5"/>
    <w:rsid w:val="0049313D"/>
    <w:rsid w:val="00493208"/>
    <w:rsid w:val="00493834"/>
    <w:rsid w:val="00493980"/>
    <w:rsid w:val="00494190"/>
    <w:rsid w:val="004947CC"/>
    <w:rsid w:val="00494EDB"/>
    <w:rsid w:val="00495708"/>
    <w:rsid w:val="00495943"/>
    <w:rsid w:val="00495F6E"/>
    <w:rsid w:val="00497EF8"/>
    <w:rsid w:val="004A01CD"/>
    <w:rsid w:val="004A029C"/>
    <w:rsid w:val="004A0B8B"/>
    <w:rsid w:val="004A1EDC"/>
    <w:rsid w:val="004A417F"/>
    <w:rsid w:val="004A463C"/>
    <w:rsid w:val="004A54B5"/>
    <w:rsid w:val="004A60A5"/>
    <w:rsid w:val="004B0C26"/>
    <w:rsid w:val="004B0EB0"/>
    <w:rsid w:val="004B1246"/>
    <w:rsid w:val="004B2584"/>
    <w:rsid w:val="004B2BC5"/>
    <w:rsid w:val="004B2E9E"/>
    <w:rsid w:val="004B364D"/>
    <w:rsid w:val="004B3807"/>
    <w:rsid w:val="004B385B"/>
    <w:rsid w:val="004B441B"/>
    <w:rsid w:val="004B4E9B"/>
    <w:rsid w:val="004B5A6F"/>
    <w:rsid w:val="004B6351"/>
    <w:rsid w:val="004C11D4"/>
    <w:rsid w:val="004C288D"/>
    <w:rsid w:val="004C3559"/>
    <w:rsid w:val="004C4AE0"/>
    <w:rsid w:val="004C572E"/>
    <w:rsid w:val="004C5C4D"/>
    <w:rsid w:val="004C7C01"/>
    <w:rsid w:val="004D0582"/>
    <w:rsid w:val="004D090C"/>
    <w:rsid w:val="004D113E"/>
    <w:rsid w:val="004D14D5"/>
    <w:rsid w:val="004D150C"/>
    <w:rsid w:val="004D24E1"/>
    <w:rsid w:val="004D3574"/>
    <w:rsid w:val="004D3BFC"/>
    <w:rsid w:val="004D3EFD"/>
    <w:rsid w:val="004D4826"/>
    <w:rsid w:val="004D583F"/>
    <w:rsid w:val="004E0C48"/>
    <w:rsid w:val="004E0F90"/>
    <w:rsid w:val="004E111E"/>
    <w:rsid w:val="004E14D7"/>
    <w:rsid w:val="004E22A3"/>
    <w:rsid w:val="004E2429"/>
    <w:rsid w:val="004E2F69"/>
    <w:rsid w:val="004E35B0"/>
    <w:rsid w:val="004E4BEA"/>
    <w:rsid w:val="004E62A0"/>
    <w:rsid w:val="004E716E"/>
    <w:rsid w:val="004E76A8"/>
    <w:rsid w:val="004E7A13"/>
    <w:rsid w:val="004F19EB"/>
    <w:rsid w:val="004F1D59"/>
    <w:rsid w:val="004F1F4A"/>
    <w:rsid w:val="004F2556"/>
    <w:rsid w:val="004F2734"/>
    <w:rsid w:val="004F2F6C"/>
    <w:rsid w:val="004F3459"/>
    <w:rsid w:val="004F359F"/>
    <w:rsid w:val="004F4203"/>
    <w:rsid w:val="004F5307"/>
    <w:rsid w:val="004F70DD"/>
    <w:rsid w:val="004F75C2"/>
    <w:rsid w:val="00500023"/>
    <w:rsid w:val="0050157B"/>
    <w:rsid w:val="005019B0"/>
    <w:rsid w:val="005037B1"/>
    <w:rsid w:val="00503AB2"/>
    <w:rsid w:val="005041A3"/>
    <w:rsid w:val="00504A42"/>
    <w:rsid w:val="00504B5E"/>
    <w:rsid w:val="00506397"/>
    <w:rsid w:val="0050674D"/>
    <w:rsid w:val="005069D7"/>
    <w:rsid w:val="00507A35"/>
    <w:rsid w:val="00507ACE"/>
    <w:rsid w:val="00510573"/>
    <w:rsid w:val="00510BCC"/>
    <w:rsid w:val="00510D9D"/>
    <w:rsid w:val="00512266"/>
    <w:rsid w:val="00512459"/>
    <w:rsid w:val="00512FBF"/>
    <w:rsid w:val="005132C7"/>
    <w:rsid w:val="00514823"/>
    <w:rsid w:val="00514F65"/>
    <w:rsid w:val="00514F69"/>
    <w:rsid w:val="005151C5"/>
    <w:rsid w:val="005159C7"/>
    <w:rsid w:val="00520312"/>
    <w:rsid w:val="0052072F"/>
    <w:rsid w:val="00522782"/>
    <w:rsid w:val="00523230"/>
    <w:rsid w:val="005232EE"/>
    <w:rsid w:val="00523D94"/>
    <w:rsid w:val="005253FC"/>
    <w:rsid w:val="00525F54"/>
    <w:rsid w:val="0052673B"/>
    <w:rsid w:val="00526EC0"/>
    <w:rsid w:val="00527F8F"/>
    <w:rsid w:val="00530994"/>
    <w:rsid w:val="005318DC"/>
    <w:rsid w:val="00532429"/>
    <w:rsid w:val="00532C1E"/>
    <w:rsid w:val="00536316"/>
    <w:rsid w:val="00536F72"/>
    <w:rsid w:val="0053720F"/>
    <w:rsid w:val="00537213"/>
    <w:rsid w:val="00537FB3"/>
    <w:rsid w:val="00541413"/>
    <w:rsid w:val="005416C0"/>
    <w:rsid w:val="00541A1F"/>
    <w:rsid w:val="00542A4A"/>
    <w:rsid w:val="00543678"/>
    <w:rsid w:val="00543F5E"/>
    <w:rsid w:val="00544D19"/>
    <w:rsid w:val="005461BD"/>
    <w:rsid w:val="00546B04"/>
    <w:rsid w:val="00547242"/>
    <w:rsid w:val="005472AF"/>
    <w:rsid w:val="00547963"/>
    <w:rsid w:val="005504E7"/>
    <w:rsid w:val="00550703"/>
    <w:rsid w:val="00552351"/>
    <w:rsid w:val="00554769"/>
    <w:rsid w:val="0055567C"/>
    <w:rsid w:val="00556521"/>
    <w:rsid w:val="00557092"/>
    <w:rsid w:val="00557BE9"/>
    <w:rsid w:val="005609AE"/>
    <w:rsid w:val="00560A0D"/>
    <w:rsid w:val="00561354"/>
    <w:rsid w:val="005622F0"/>
    <w:rsid w:val="0056284C"/>
    <w:rsid w:val="00562ECE"/>
    <w:rsid w:val="00563647"/>
    <w:rsid w:val="00564E2C"/>
    <w:rsid w:val="00565A82"/>
    <w:rsid w:val="00565E7A"/>
    <w:rsid w:val="00566EE4"/>
    <w:rsid w:val="00567282"/>
    <w:rsid w:val="00570827"/>
    <w:rsid w:val="005718CD"/>
    <w:rsid w:val="00572CED"/>
    <w:rsid w:val="00572DA5"/>
    <w:rsid w:val="00572EBC"/>
    <w:rsid w:val="005730AD"/>
    <w:rsid w:val="00573796"/>
    <w:rsid w:val="005740D7"/>
    <w:rsid w:val="00574CEE"/>
    <w:rsid w:val="00575043"/>
    <w:rsid w:val="0057541F"/>
    <w:rsid w:val="005773A3"/>
    <w:rsid w:val="00580445"/>
    <w:rsid w:val="00580915"/>
    <w:rsid w:val="00582EF7"/>
    <w:rsid w:val="00583F13"/>
    <w:rsid w:val="00584F8A"/>
    <w:rsid w:val="00591705"/>
    <w:rsid w:val="0059202C"/>
    <w:rsid w:val="005921B7"/>
    <w:rsid w:val="00592583"/>
    <w:rsid w:val="005933ED"/>
    <w:rsid w:val="005964F0"/>
    <w:rsid w:val="00597A35"/>
    <w:rsid w:val="005A105F"/>
    <w:rsid w:val="005A1261"/>
    <w:rsid w:val="005A15E1"/>
    <w:rsid w:val="005A1A64"/>
    <w:rsid w:val="005A1BDA"/>
    <w:rsid w:val="005A2593"/>
    <w:rsid w:val="005A388C"/>
    <w:rsid w:val="005A5645"/>
    <w:rsid w:val="005A5CE0"/>
    <w:rsid w:val="005A61B1"/>
    <w:rsid w:val="005A63AF"/>
    <w:rsid w:val="005B131F"/>
    <w:rsid w:val="005B2632"/>
    <w:rsid w:val="005B3F23"/>
    <w:rsid w:val="005B4625"/>
    <w:rsid w:val="005B480A"/>
    <w:rsid w:val="005B5E90"/>
    <w:rsid w:val="005B7C81"/>
    <w:rsid w:val="005C08C5"/>
    <w:rsid w:val="005C1041"/>
    <w:rsid w:val="005C10DE"/>
    <w:rsid w:val="005C1B59"/>
    <w:rsid w:val="005C21A7"/>
    <w:rsid w:val="005C30E2"/>
    <w:rsid w:val="005C33B5"/>
    <w:rsid w:val="005C33C3"/>
    <w:rsid w:val="005C3A21"/>
    <w:rsid w:val="005C3CE4"/>
    <w:rsid w:val="005C4F99"/>
    <w:rsid w:val="005C536F"/>
    <w:rsid w:val="005C5699"/>
    <w:rsid w:val="005C64B6"/>
    <w:rsid w:val="005C6A35"/>
    <w:rsid w:val="005C741A"/>
    <w:rsid w:val="005C78F8"/>
    <w:rsid w:val="005D0262"/>
    <w:rsid w:val="005D0B7F"/>
    <w:rsid w:val="005D1468"/>
    <w:rsid w:val="005D163C"/>
    <w:rsid w:val="005D27B7"/>
    <w:rsid w:val="005D27CB"/>
    <w:rsid w:val="005D3DD9"/>
    <w:rsid w:val="005D678D"/>
    <w:rsid w:val="005D69D1"/>
    <w:rsid w:val="005D7B5B"/>
    <w:rsid w:val="005E1123"/>
    <w:rsid w:val="005E38D1"/>
    <w:rsid w:val="005E4566"/>
    <w:rsid w:val="005E5467"/>
    <w:rsid w:val="005E5B58"/>
    <w:rsid w:val="005E5BCE"/>
    <w:rsid w:val="005E6730"/>
    <w:rsid w:val="005E6E5A"/>
    <w:rsid w:val="005E7C2C"/>
    <w:rsid w:val="005F0126"/>
    <w:rsid w:val="005F04D7"/>
    <w:rsid w:val="005F0C2E"/>
    <w:rsid w:val="005F13F9"/>
    <w:rsid w:val="005F1EAE"/>
    <w:rsid w:val="005F233B"/>
    <w:rsid w:val="005F28E5"/>
    <w:rsid w:val="005F4513"/>
    <w:rsid w:val="005F6F8A"/>
    <w:rsid w:val="005F75A5"/>
    <w:rsid w:val="005F7C1E"/>
    <w:rsid w:val="00600439"/>
    <w:rsid w:val="006009B5"/>
    <w:rsid w:val="0060188C"/>
    <w:rsid w:val="006022B0"/>
    <w:rsid w:val="006025B4"/>
    <w:rsid w:val="00602BA0"/>
    <w:rsid w:val="006030B9"/>
    <w:rsid w:val="006035BC"/>
    <w:rsid w:val="00603CDD"/>
    <w:rsid w:val="00605498"/>
    <w:rsid w:val="0060585F"/>
    <w:rsid w:val="00605DD9"/>
    <w:rsid w:val="0060603F"/>
    <w:rsid w:val="00607B11"/>
    <w:rsid w:val="00607C29"/>
    <w:rsid w:val="00610295"/>
    <w:rsid w:val="00610CB1"/>
    <w:rsid w:val="00610EC2"/>
    <w:rsid w:val="00610F3F"/>
    <w:rsid w:val="0061100E"/>
    <w:rsid w:val="006129F2"/>
    <w:rsid w:val="00613C78"/>
    <w:rsid w:val="00614C96"/>
    <w:rsid w:val="00614C9B"/>
    <w:rsid w:val="00615D43"/>
    <w:rsid w:val="0061648C"/>
    <w:rsid w:val="00616CDC"/>
    <w:rsid w:val="00616E0F"/>
    <w:rsid w:val="0061720B"/>
    <w:rsid w:val="006174FA"/>
    <w:rsid w:val="0062015A"/>
    <w:rsid w:val="0062090D"/>
    <w:rsid w:val="00623A55"/>
    <w:rsid w:val="00624F94"/>
    <w:rsid w:val="00626D5A"/>
    <w:rsid w:val="006271AC"/>
    <w:rsid w:val="00627770"/>
    <w:rsid w:val="00627A5D"/>
    <w:rsid w:val="00631284"/>
    <w:rsid w:val="00633D84"/>
    <w:rsid w:val="00634410"/>
    <w:rsid w:val="00634A9E"/>
    <w:rsid w:val="00634DB0"/>
    <w:rsid w:val="00636266"/>
    <w:rsid w:val="00636ADF"/>
    <w:rsid w:val="00636BA7"/>
    <w:rsid w:val="00636EF7"/>
    <w:rsid w:val="00640CA0"/>
    <w:rsid w:val="00640D09"/>
    <w:rsid w:val="00640D7B"/>
    <w:rsid w:val="00642778"/>
    <w:rsid w:val="00643301"/>
    <w:rsid w:val="006433F4"/>
    <w:rsid w:val="00644CD8"/>
    <w:rsid w:val="00646289"/>
    <w:rsid w:val="0064672F"/>
    <w:rsid w:val="006504F2"/>
    <w:rsid w:val="006505C3"/>
    <w:rsid w:val="0065060F"/>
    <w:rsid w:val="006511A9"/>
    <w:rsid w:val="00651EC9"/>
    <w:rsid w:val="00653BE4"/>
    <w:rsid w:val="00654CE3"/>
    <w:rsid w:val="0065591D"/>
    <w:rsid w:val="0065607E"/>
    <w:rsid w:val="006573F5"/>
    <w:rsid w:val="00657EE4"/>
    <w:rsid w:val="006628D4"/>
    <w:rsid w:val="00663211"/>
    <w:rsid w:val="006634B4"/>
    <w:rsid w:val="00663639"/>
    <w:rsid w:val="00663BDB"/>
    <w:rsid w:val="00664BD9"/>
    <w:rsid w:val="00664E88"/>
    <w:rsid w:val="0066534C"/>
    <w:rsid w:val="00665442"/>
    <w:rsid w:val="00665CFD"/>
    <w:rsid w:val="006667FE"/>
    <w:rsid w:val="0066795A"/>
    <w:rsid w:val="00667A7B"/>
    <w:rsid w:val="00670091"/>
    <w:rsid w:val="0067079B"/>
    <w:rsid w:val="00671155"/>
    <w:rsid w:val="00671632"/>
    <w:rsid w:val="0067228C"/>
    <w:rsid w:val="00673DE3"/>
    <w:rsid w:val="006748CA"/>
    <w:rsid w:val="006749FF"/>
    <w:rsid w:val="00675421"/>
    <w:rsid w:val="0067590F"/>
    <w:rsid w:val="00677848"/>
    <w:rsid w:val="00681DA9"/>
    <w:rsid w:val="00682E39"/>
    <w:rsid w:val="006835B3"/>
    <w:rsid w:val="00683FE1"/>
    <w:rsid w:val="00684133"/>
    <w:rsid w:val="00684344"/>
    <w:rsid w:val="0068521F"/>
    <w:rsid w:val="00685B7B"/>
    <w:rsid w:val="00685DDB"/>
    <w:rsid w:val="006863B2"/>
    <w:rsid w:val="00691277"/>
    <w:rsid w:val="00691546"/>
    <w:rsid w:val="00691558"/>
    <w:rsid w:val="00692721"/>
    <w:rsid w:val="00692B03"/>
    <w:rsid w:val="00696220"/>
    <w:rsid w:val="006A04B1"/>
    <w:rsid w:val="006A0AE1"/>
    <w:rsid w:val="006A0E7E"/>
    <w:rsid w:val="006A30A2"/>
    <w:rsid w:val="006A3FA7"/>
    <w:rsid w:val="006A4ED1"/>
    <w:rsid w:val="006A77CD"/>
    <w:rsid w:val="006A7E19"/>
    <w:rsid w:val="006A7FE5"/>
    <w:rsid w:val="006B01C1"/>
    <w:rsid w:val="006B1944"/>
    <w:rsid w:val="006B2080"/>
    <w:rsid w:val="006B2815"/>
    <w:rsid w:val="006B30B2"/>
    <w:rsid w:val="006B499B"/>
    <w:rsid w:val="006B74FD"/>
    <w:rsid w:val="006C1410"/>
    <w:rsid w:val="006C2216"/>
    <w:rsid w:val="006C28D0"/>
    <w:rsid w:val="006C4159"/>
    <w:rsid w:val="006C43BB"/>
    <w:rsid w:val="006C57A3"/>
    <w:rsid w:val="006C6E51"/>
    <w:rsid w:val="006D1BEC"/>
    <w:rsid w:val="006D2CAF"/>
    <w:rsid w:val="006D58A5"/>
    <w:rsid w:val="006D5E78"/>
    <w:rsid w:val="006D627B"/>
    <w:rsid w:val="006D7BCE"/>
    <w:rsid w:val="006E165E"/>
    <w:rsid w:val="006E23D9"/>
    <w:rsid w:val="006E255A"/>
    <w:rsid w:val="006E262B"/>
    <w:rsid w:val="006E2BDB"/>
    <w:rsid w:val="006E3509"/>
    <w:rsid w:val="006E38AE"/>
    <w:rsid w:val="006E3ECA"/>
    <w:rsid w:val="006E4928"/>
    <w:rsid w:val="006E4F8E"/>
    <w:rsid w:val="006E5267"/>
    <w:rsid w:val="006E5BD5"/>
    <w:rsid w:val="006E60D4"/>
    <w:rsid w:val="006E62E3"/>
    <w:rsid w:val="006E6535"/>
    <w:rsid w:val="006E6655"/>
    <w:rsid w:val="006E6793"/>
    <w:rsid w:val="006E73F5"/>
    <w:rsid w:val="006F2EFC"/>
    <w:rsid w:val="006F36CE"/>
    <w:rsid w:val="006F44A7"/>
    <w:rsid w:val="006F4B6E"/>
    <w:rsid w:val="006F4F90"/>
    <w:rsid w:val="006F69E3"/>
    <w:rsid w:val="006F72FB"/>
    <w:rsid w:val="006F7689"/>
    <w:rsid w:val="006F7D70"/>
    <w:rsid w:val="0070039D"/>
    <w:rsid w:val="0070144C"/>
    <w:rsid w:val="0070236D"/>
    <w:rsid w:val="007023DE"/>
    <w:rsid w:val="007028AD"/>
    <w:rsid w:val="00702AB0"/>
    <w:rsid w:val="00702D9F"/>
    <w:rsid w:val="00703951"/>
    <w:rsid w:val="00703B27"/>
    <w:rsid w:val="00703CE0"/>
    <w:rsid w:val="00703F27"/>
    <w:rsid w:val="0070616C"/>
    <w:rsid w:val="00706253"/>
    <w:rsid w:val="0070794E"/>
    <w:rsid w:val="00710B3D"/>
    <w:rsid w:val="00710F04"/>
    <w:rsid w:val="00711131"/>
    <w:rsid w:val="0071172C"/>
    <w:rsid w:val="00711AE3"/>
    <w:rsid w:val="00711EC4"/>
    <w:rsid w:val="00714E03"/>
    <w:rsid w:val="00715F0C"/>
    <w:rsid w:val="00716087"/>
    <w:rsid w:val="00717C7A"/>
    <w:rsid w:val="00720312"/>
    <w:rsid w:val="00721632"/>
    <w:rsid w:val="0072211E"/>
    <w:rsid w:val="007224CD"/>
    <w:rsid w:val="00722E7C"/>
    <w:rsid w:val="00723103"/>
    <w:rsid w:val="00723892"/>
    <w:rsid w:val="00724E96"/>
    <w:rsid w:val="00725016"/>
    <w:rsid w:val="0072601F"/>
    <w:rsid w:val="00727A48"/>
    <w:rsid w:val="0073018C"/>
    <w:rsid w:val="00730865"/>
    <w:rsid w:val="00730CB0"/>
    <w:rsid w:val="00731C3C"/>
    <w:rsid w:val="00732381"/>
    <w:rsid w:val="007327D2"/>
    <w:rsid w:val="00732AB3"/>
    <w:rsid w:val="00732D25"/>
    <w:rsid w:val="00733E39"/>
    <w:rsid w:val="00735E5C"/>
    <w:rsid w:val="007365A3"/>
    <w:rsid w:val="0073662A"/>
    <w:rsid w:val="00736F21"/>
    <w:rsid w:val="007374D4"/>
    <w:rsid w:val="007401BD"/>
    <w:rsid w:val="00740A9B"/>
    <w:rsid w:val="00740E96"/>
    <w:rsid w:val="007416B9"/>
    <w:rsid w:val="007427A3"/>
    <w:rsid w:val="007428F8"/>
    <w:rsid w:val="007430CB"/>
    <w:rsid w:val="007432E7"/>
    <w:rsid w:val="00744172"/>
    <w:rsid w:val="00745399"/>
    <w:rsid w:val="00746714"/>
    <w:rsid w:val="007469BB"/>
    <w:rsid w:val="00746A6B"/>
    <w:rsid w:val="007473B1"/>
    <w:rsid w:val="00747466"/>
    <w:rsid w:val="00747FE8"/>
    <w:rsid w:val="00750C4D"/>
    <w:rsid w:val="00751863"/>
    <w:rsid w:val="00751C06"/>
    <w:rsid w:val="007522FF"/>
    <w:rsid w:val="007525DC"/>
    <w:rsid w:val="007528FE"/>
    <w:rsid w:val="00752C3D"/>
    <w:rsid w:val="00753C18"/>
    <w:rsid w:val="007543D3"/>
    <w:rsid w:val="007549CD"/>
    <w:rsid w:val="00755752"/>
    <w:rsid w:val="00755CB1"/>
    <w:rsid w:val="007569F1"/>
    <w:rsid w:val="00756DEE"/>
    <w:rsid w:val="00757431"/>
    <w:rsid w:val="007575B2"/>
    <w:rsid w:val="00757A1A"/>
    <w:rsid w:val="00760C86"/>
    <w:rsid w:val="00761794"/>
    <w:rsid w:val="00761812"/>
    <w:rsid w:val="00761B35"/>
    <w:rsid w:val="00764CBC"/>
    <w:rsid w:val="00766647"/>
    <w:rsid w:val="00767143"/>
    <w:rsid w:val="007672ED"/>
    <w:rsid w:val="00767717"/>
    <w:rsid w:val="007715D9"/>
    <w:rsid w:val="007727EE"/>
    <w:rsid w:val="00772AB5"/>
    <w:rsid w:val="0077411C"/>
    <w:rsid w:val="00774147"/>
    <w:rsid w:val="0077513E"/>
    <w:rsid w:val="00776E99"/>
    <w:rsid w:val="00776F33"/>
    <w:rsid w:val="0077710A"/>
    <w:rsid w:val="007778E7"/>
    <w:rsid w:val="00777D15"/>
    <w:rsid w:val="00780AB0"/>
    <w:rsid w:val="007813EB"/>
    <w:rsid w:val="0078259B"/>
    <w:rsid w:val="00782C83"/>
    <w:rsid w:val="00784092"/>
    <w:rsid w:val="0078516D"/>
    <w:rsid w:val="0078764A"/>
    <w:rsid w:val="00787D6B"/>
    <w:rsid w:val="00790B11"/>
    <w:rsid w:val="0079240B"/>
    <w:rsid w:val="00792871"/>
    <w:rsid w:val="00792E6B"/>
    <w:rsid w:val="00794207"/>
    <w:rsid w:val="00794B54"/>
    <w:rsid w:val="00795444"/>
    <w:rsid w:val="00795450"/>
    <w:rsid w:val="00796F14"/>
    <w:rsid w:val="00797215"/>
    <w:rsid w:val="007A15D1"/>
    <w:rsid w:val="007A1F34"/>
    <w:rsid w:val="007A20BC"/>
    <w:rsid w:val="007A22C5"/>
    <w:rsid w:val="007A3336"/>
    <w:rsid w:val="007A388D"/>
    <w:rsid w:val="007A3977"/>
    <w:rsid w:val="007A436D"/>
    <w:rsid w:val="007A542C"/>
    <w:rsid w:val="007A61F5"/>
    <w:rsid w:val="007A6779"/>
    <w:rsid w:val="007B037F"/>
    <w:rsid w:val="007B0B07"/>
    <w:rsid w:val="007B27FA"/>
    <w:rsid w:val="007B4A25"/>
    <w:rsid w:val="007B54D0"/>
    <w:rsid w:val="007B5533"/>
    <w:rsid w:val="007B5AE6"/>
    <w:rsid w:val="007B5D58"/>
    <w:rsid w:val="007B7656"/>
    <w:rsid w:val="007C22CE"/>
    <w:rsid w:val="007C280F"/>
    <w:rsid w:val="007C2916"/>
    <w:rsid w:val="007C326A"/>
    <w:rsid w:val="007C3DA8"/>
    <w:rsid w:val="007C4156"/>
    <w:rsid w:val="007C42FA"/>
    <w:rsid w:val="007C4643"/>
    <w:rsid w:val="007C5F5F"/>
    <w:rsid w:val="007C7009"/>
    <w:rsid w:val="007C73D6"/>
    <w:rsid w:val="007D09DF"/>
    <w:rsid w:val="007D17E9"/>
    <w:rsid w:val="007D34FF"/>
    <w:rsid w:val="007D3AB6"/>
    <w:rsid w:val="007D4071"/>
    <w:rsid w:val="007D45AE"/>
    <w:rsid w:val="007D4752"/>
    <w:rsid w:val="007D5A9F"/>
    <w:rsid w:val="007D6DC7"/>
    <w:rsid w:val="007D6EF3"/>
    <w:rsid w:val="007D7870"/>
    <w:rsid w:val="007E17F2"/>
    <w:rsid w:val="007E1968"/>
    <w:rsid w:val="007E1C84"/>
    <w:rsid w:val="007E2025"/>
    <w:rsid w:val="007E2237"/>
    <w:rsid w:val="007E4C80"/>
    <w:rsid w:val="007E4CE5"/>
    <w:rsid w:val="007E62A2"/>
    <w:rsid w:val="007E6EB2"/>
    <w:rsid w:val="007E6EDF"/>
    <w:rsid w:val="007E701F"/>
    <w:rsid w:val="007E77DA"/>
    <w:rsid w:val="007F04B8"/>
    <w:rsid w:val="007F0887"/>
    <w:rsid w:val="007F11F3"/>
    <w:rsid w:val="007F1436"/>
    <w:rsid w:val="007F15D0"/>
    <w:rsid w:val="007F1821"/>
    <w:rsid w:val="007F20E4"/>
    <w:rsid w:val="007F40B5"/>
    <w:rsid w:val="007F63C4"/>
    <w:rsid w:val="007F6844"/>
    <w:rsid w:val="007F6964"/>
    <w:rsid w:val="007F6C79"/>
    <w:rsid w:val="007F7379"/>
    <w:rsid w:val="007F7557"/>
    <w:rsid w:val="007F7E02"/>
    <w:rsid w:val="0080072F"/>
    <w:rsid w:val="008059E5"/>
    <w:rsid w:val="0080624B"/>
    <w:rsid w:val="0080656C"/>
    <w:rsid w:val="00811D34"/>
    <w:rsid w:val="008128E6"/>
    <w:rsid w:val="0081373B"/>
    <w:rsid w:val="008139C8"/>
    <w:rsid w:val="0081478C"/>
    <w:rsid w:val="0081508B"/>
    <w:rsid w:val="0081596E"/>
    <w:rsid w:val="00817E77"/>
    <w:rsid w:val="00821743"/>
    <w:rsid w:val="008219CF"/>
    <w:rsid w:val="00821F25"/>
    <w:rsid w:val="0082249D"/>
    <w:rsid w:val="00822768"/>
    <w:rsid w:val="00823176"/>
    <w:rsid w:val="008240D6"/>
    <w:rsid w:val="0082545B"/>
    <w:rsid w:val="00827251"/>
    <w:rsid w:val="00827703"/>
    <w:rsid w:val="00827EBB"/>
    <w:rsid w:val="00830339"/>
    <w:rsid w:val="0083050C"/>
    <w:rsid w:val="00830D48"/>
    <w:rsid w:val="00831B74"/>
    <w:rsid w:val="008325F4"/>
    <w:rsid w:val="00832A83"/>
    <w:rsid w:val="00832CF7"/>
    <w:rsid w:val="00833689"/>
    <w:rsid w:val="00833A31"/>
    <w:rsid w:val="00833D2D"/>
    <w:rsid w:val="00833F58"/>
    <w:rsid w:val="00834012"/>
    <w:rsid w:val="0083519A"/>
    <w:rsid w:val="00835A2D"/>
    <w:rsid w:val="00836686"/>
    <w:rsid w:val="0083784E"/>
    <w:rsid w:val="00837920"/>
    <w:rsid w:val="00837AB6"/>
    <w:rsid w:val="008416E8"/>
    <w:rsid w:val="008422D0"/>
    <w:rsid w:val="008426B9"/>
    <w:rsid w:val="0084423B"/>
    <w:rsid w:val="008469DC"/>
    <w:rsid w:val="0084756D"/>
    <w:rsid w:val="00847A39"/>
    <w:rsid w:val="00850886"/>
    <w:rsid w:val="008510BA"/>
    <w:rsid w:val="00851D2D"/>
    <w:rsid w:val="00851EA5"/>
    <w:rsid w:val="00852994"/>
    <w:rsid w:val="00852ABF"/>
    <w:rsid w:val="00852DAB"/>
    <w:rsid w:val="00854EC7"/>
    <w:rsid w:val="00855BEB"/>
    <w:rsid w:val="0085789F"/>
    <w:rsid w:val="00860CC6"/>
    <w:rsid w:val="00860ECE"/>
    <w:rsid w:val="008615BB"/>
    <w:rsid w:val="00862735"/>
    <w:rsid w:val="00862771"/>
    <w:rsid w:val="00863435"/>
    <w:rsid w:val="00863D3A"/>
    <w:rsid w:val="008643E5"/>
    <w:rsid w:val="00864CF9"/>
    <w:rsid w:val="008652FD"/>
    <w:rsid w:val="00865A76"/>
    <w:rsid w:val="0086795D"/>
    <w:rsid w:val="00867A1D"/>
    <w:rsid w:val="00867A48"/>
    <w:rsid w:val="008709A7"/>
    <w:rsid w:val="00870E33"/>
    <w:rsid w:val="0087107E"/>
    <w:rsid w:val="008710C7"/>
    <w:rsid w:val="008715F5"/>
    <w:rsid w:val="008716B6"/>
    <w:rsid w:val="00872B7D"/>
    <w:rsid w:val="00872CB1"/>
    <w:rsid w:val="0087456E"/>
    <w:rsid w:val="008750DC"/>
    <w:rsid w:val="00875BE7"/>
    <w:rsid w:val="00875F48"/>
    <w:rsid w:val="008765D6"/>
    <w:rsid w:val="00877F9E"/>
    <w:rsid w:val="00880F24"/>
    <w:rsid w:val="008836BD"/>
    <w:rsid w:val="00883CB7"/>
    <w:rsid w:val="00884187"/>
    <w:rsid w:val="00884882"/>
    <w:rsid w:val="008849AD"/>
    <w:rsid w:val="008849F6"/>
    <w:rsid w:val="0088625C"/>
    <w:rsid w:val="00887E11"/>
    <w:rsid w:val="00891602"/>
    <w:rsid w:val="00891728"/>
    <w:rsid w:val="0089182D"/>
    <w:rsid w:val="00891FC4"/>
    <w:rsid w:val="0089358A"/>
    <w:rsid w:val="008943A2"/>
    <w:rsid w:val="008949A7"/>
    <w:rsid w:val="00894CFC"/>
    <w:rsid w:val="00895F12"/>
    <w:rsid w:val="00896810"/>
    <w:rsid w:val="0089769D"/>
    <w:rsid w:val="00897C2C"/>
    <w:rsid w:val="00897F2E"/>
    <w:rsid w:val="008A04DA"/>
    <w:rsid w:val="008A15A3"/>
    <w:rsid w:val="008A1A19"/>
    <w:rsid w:val="008A2A01"/>
    <w:rsid w:val="008A321E"/>
    <w:rsid w:val="008A3888"/>
    <w:rsid w:val="008A3CFE"/>
    <w:rsid w:val="008A3E92"/>
    <w:rsid w:val="008A407F"/>
    <w:rsid w:val="008A5AF6"/>
    <w:rsid w:val="008A60E5"/>
    <w:rsid w:val="008A74D5"/>
    <w:rsid w:val="008A77EB"/>
    <w:rsid w:val="008A78B5"/>
    <w:rsid w:val="008A7BB1"/>
    <w:rsid w:val="008B1A3E"/>
    <w:rsid w:val="008B3411"/>
    <w:rsid w:val="008B461C"/>
    <w:rsid w:val="008B492D"/>
    <w:rsid w:val="008B4D9E"/>
    <w:rsid w:val="008B58CB"/>
    <w:rsid w:val="008B66F2"/>
    <w:rsid w:val="008B78A4"/>
    <w:rsid w:val="008B7E71"/>
    <w:rsid w:val="008C05AF"/>
    <w:rsid w:val="008C1AD7"/>
    <w:rsid w:val="008C2787"/>
    <w:rsid w:val="008C2B54"/>
    <w:rsid w:val="008C39A8"/>
    <w:rsid w:val="008C417A"/>
    <w:rsid w:val="008C42B7"/>
    <w:rsid w:val="008C4543"/>
    <w:rsid w:val="008C5641"/>
    <w:rsid w:val="008C569A"/>
    <w:rsid w:val="008C6DC4"/>
    <w:rsid w:val="008C7F10"/>
    <w:rsid w:val="008D0029"/>
    <w:rsid w:val="008D0A7F"/>
    <w:rsid w:val="008D0EAA"/>
    <w:rsid w:val="008D2274"/>
    <w:rsid w:val="008D22FE"/>
    <w:rsid w:val="008D3AD5"/>
    <w:rsid w:val="008D3E3C"/>
    <w:rsid w:val="008D6438"/>
    <w:rsid w:val="008D6D94"/>
    <w:rsid w:val="008D7692"/>
    <w:rsid w:val="008E0485"/>
    <w:rsid w:val="008E1995"/>
    <w:rsid w:val="008E1AC7"/>
    <w:rsid w:val="008E4322"/>
    <w:rsid w:val="008E43FA"/>
    <w:rsid w:val="008E5A59"/>
    <w:rsid w:val="008E5C04"/>
    <w:rsid w:val="008E5D5E"/>
    <w:rsid w:val="008E725F"/>
    <w:rsid w:val="008E7E30"/>
    <w:rsid w:val="008F0186"/>
    <w:rsid w:val="008F09DD"/>
    <w:rsid w:val="008F146B"/>
    <w:rsid w:val="008F162B"/>
    <w:rsid w:val="008F1748"/>
    <w:rsid w:val="008F1BB2"/>
    <w:rsid w:val="008F2EE3"/>
    <w:rsid w:val="008F32A8"/>
    <w:rsid w:val="008F371E"/>
    <w:rsid w:val="008F3EB4"/>
    <w:rsid w:val="008F6F56"/>
    <w:rsid w:val="008F7214"/>
    <w:rsid w:val="008F7A46"/>
    <w:rsid w:val="00900A9F"/>
    <w:rsid w:val="00902233"/>
    <w:rsid w:val="00902E46"/>
    <w:rsid w:val="00902F92"/>
    <w:rsid w:val="00903108"/>
    <w:rsid w:val="0090344C"/>
    <w:rsid w:val="00903D5A"/>
    <w:rsid w:val="00905DF6"/>
    <w:rsid w:val="0090619E"/>
    <w:rsid w:val="009075F8"/>
    <w:rsid w:val="00907846"/>
    <w:rsid w:val="00910106"/>
    <w:rsid w:val="00910570"/>
    <w:rsid w:val="00910F22"/>
    <w:rsid w:val="0091171D"/>
    <w:rsid w:val="00912420"/>
    <w:rsid w:val="00912AB7"/>
    <w:rsid w:val="00912C8C"/>
    <w:rsid w:val="00913077"/>
    <w:rsid w:val="009137F7"/>
    <w:rsid w:val="00913CFF"/>
    <w:rsid w:val="009140D3"/>
    <w:rsid w:val="009155ED"/>
    <w:rsid w:val="00916AF1"/>
    <w:rsid w:val="009203DE"/>
    <w:rsid w:val="00920D86"/>
    <w:rsid w:val="009210F1"/>
    <w:rsid w:val="00922DCC"/>
    <w:rsid w:val="00922F52"/>
    <w:rsid w:val="00923CF9"/>
    <w:rsid w:val="0092462A"/>
    <w:rsid w:val="0092532B"/>
    <w:rsid w:val="00925381"/>
    <w:rsid w:val="009255E1"/>
    <w:rsid w:val="00926012"/>
    <w:rsid w:val="00927A22"/>
    <w:rsid w:val="00930CEC"/>
    <w:rsid w:val="00930F08"/>
    <w:rsid w:val="00931393"/>
    <w:rsid w:val="009333AB"/>
    <w:rsid w:val="009336E1"/>
    <w:rsid w:val="00933823"/>
    <w:rsid w:val="009341C5"/>
    <w:rsid w:val="009344D4"/>
    <w:rsid w:val="009350F6"/>
    <w:rsid w:val="00935E3E"/>
    <w:rsid w:val="009363D1"/>
    <w:rsid w:val="00936A74"/>
    <w:rsid w:val="009376A4"/>
    <w:rsid w:val="00937D27"/>
    <w:rsid w:val="00940C21"/>
    <w:rsid w:val="00940C8E"/>
    <w:rsid w:val="00940DD7"/>
    <w:rsid w:val="00941B9A"/>
    <w:rsid w:val="009420F9"/>
    <w:rsid w:val="00943F16"/>
    <w:rsid w:val="009452A0"/>
    <w:rsid w:val="009465DC"/>
    <w:rsid w:val="00947DA5"/>
    <w:rsid w:val="00947FD9"/>
    <w:rsid w:val="0095190B"/>
    <w:rsid w:val="00952C9A"/>
    <w:rsid w:val="0095364B"/>
    <w:rsid w:val="00954FD8"/>
    <w:rsid w:val="009562E6"/>
    <w:rsid w:val="00960B00"/>
    <w:rsid w:val="00960FEE"/>
    <w:rsid w:val="00961DE8"/>
    <w:rsid w:val="0096299A"/>
    <w:rsid w:val="009634A6"/>
    <w:rsid w:val="009644FF"/>
    <w:rsid w:val="0096563E"/>
    <w:rsid w:val="009657C8"/>
    <w:rsid w:val="00965BED"/>
    <w:rsid w:val="0096620D"/>
    <w:rsid w:val="009665A6"/>
    <w:rsid w:val="00966A53"/>
    <w:rsid w:val="00967C7F"/>
    <w:rsid w:val="00967FF5"/>
    <w:rsid w:val="009701E5"/>
    <w:rsid w:val="009701E9"/>
    <w:rsid w:val="00970A9A"/>
    <w:rsid w:val="0097128A"/>
    <w:rsid w:val="00971976"/>
    <w:rsid w:val="00971F5F"/>
    <w:rsid w:val="00974567"/>
    <w:rsid w:val="009755F3"/>
    <w:rsid w:val="0097588A"/>
    <w:rsid w:val="00976D4D"/>
    <w:rsid w:val="009770F9"/>
    <w:rsid w:val="009802A3"/>
    <w:rsid w:val="00980916"/>
    <w:rsid w:val="009812A7"/>
    <w:rsid w:val="0098275B"/>
    <w:rsid w:val="009835C0"/>
    <w:rsid w:val="0098367E"/>
    <w:rsid w:val="00983924"/>
    <w:rsid w:val="009843F7"/>
    <w:rsid w:val="0098453C"/>
    <w:rsid w:val="00985E90"/>
    <w:rsid w:val="009879AE"/>
    <w:rsid w:val="00987AA8"/>
    <w:rsid w:val="00990007"/>
    <w:rsid w:val="00990DC1"/>
    <w:rsid w:val="00991386"/>
    <w:rsid w:val="009915B0"/>
    <w:rsid w:val="009919B4"/>
    <w:rsid w:val="0099282F"/>
    <w:rsid w:val="00992FB4"/>
    <w:rsid w:val="009947D0"/>
    <w:rsid w:val="00995321"/>
    <w:rsid w:val="00996BA4"/>
    <w:rsid w:val="0099771F"/>
    <w:rsid w:val="00997A59"/>
    <w:rsid w:val="009A0CDF"/>
    <w:rsid w:val="009A1445"/>
    <w:rsid w:val="009A2B01"/>
    <w:rsid w:val="009A3ED6"/>
    <w:rsid w:val="009A4DDF"/>
    <w:rsid w:val="009A4E53"/>
    <w:rsid w:val="009A6767"/>
    <w:rsid w:val="009A6A08"/>
    <w:rsid w:val="009A7AE0"/>
    <w:rsid w:val="009B16B7"/>
    <w:rsid w:val="009B1E0D"/>
    <w:rsid w:val="009B291D"/>
    <w:rsid w:val="009B2AE7"/>
    <w:rsid w:val="009B31B9"/>
    <w:rsid w:val="009B3E98"/>
    <w:rsid w:val="009B5AAE"/>
    <w:rsid w:val="009B71DF"/>
    <w:rsid w:val="009C09D4"/>
    <w:rsid w:val="009C0ECB"/>
    <w:rsid w:val="009C1EFB"/>
    <w:rsid w:val="009C2918"/>
    <w:rsid w:val="009C3903"/>
    <w:rsid w:val="009C4F99"/>
    <w:rsid w:val="009C5138"/>
    <w:rsid w:val="009C55D7"/>
    <w:rsid w:val="009C6523"/>
    <w:rsid w:val="009C7A3F"/>
    <w:rsid w:val="009C7ACB"/>
    <w:rsid w:val="009C7F4F"/>
    <w:rsid w:val="009D070E"/>
    <w:rsid w:val="009D0C3B"/>
    <w:rsid w:val="009D20D8"/>
    <w:rsid w:val="009D234F"/>
    <w:rsid w:val="009D30F6"/>
    <w:rsid w:val="009D322A"/>
    <w:rsid w:val="009D32D1"/>
    <w:rsid w:val="009D3A53"/>
    <w:rsid w:val="009D4D3F"/>
    <w:rsid w:val="009D4FC3"/>
    <w:rsid w:val="009D530A"/>
    <w:rsid w:val="009D5D1F"/>
    <w:rsid w:val="009D6727"/>
    <w:rsid w:val="009D6C76"/>
    <w:rsid w:val="009D754D"/>
    <w:rsid w:val="009D7833"/>
    <w:rsid w:val="009E0091"/>
    <w:rsid w:val="009E060A"/>
    <w:rsid w:val="009E22AB"/>
    <w:rsid w:val="009E2A7A"/>
    <w:rsid w:val="009E38AB"/>
    <w:rsid w:val="009E396A"/>
    <w:rsid w:val="009E4001"/>
    <w:rsid w:val="009E496F"/>
    <w:rsid w:val="009E4986"/>
    <w:rsid w:val="009E4C33"/>
    <w:rsid w:val="009E509F"/>
    <w:rsid w:val="009E52A0"/>
    <w:rsid w:val="009E61C6"/>
    <w:rsid w:val="009E70F0"/>
    <w:rsid w:val="009F0425"/>
    <w:rsid w:val="009F0B42"/>
    <w:rsid w:val="009F328E"/>
    <w:rsid w:val="009F4E7F"/>
    <w:rsid w:val="009F4F4D"/>
    <w:rsid w:val="009F526E"/>
    <w:rsid w:val="009F6505"/>
    <w:rsid w:val="009F67BC"/>
    <w:rsid w:val="009F6D10"/>
    <w:rsid w:val="009F6E1A"/>
    <w:rsid w:val="009F7BC3"/>
    <w:rsid w:val="00A0010A"/>
    <w:rsid w:val="00A00148"/>
    <w:rsid w:val="00A0032E"/>
    <w:rsid w:val="00A00B51"/>
    <w:rsid w:val="00A01208"/>
    <w:rsid w:val="00A015CB"/>
    <w:rsid w:val="00A01F2E"/>
    <w:rsid w:val="00A035CF"/>
    <w:rsid w:val="00A043AE"/>
    <w:rsid w:val="00A06809"/>
    <w:rsid w:val="00A0695E"/>
    <w:rsid w:val="00A07114"/>
    <w:rsid w:val="00A07376"/>
    <w:rsid w:val="00A11873"/>
    <w:rsid w:val="00A1190A"/>
    <w:rsid w:val="00A11E66"/>
    <w:rsid w:val="00A13445"/>
    <w:rsid w:val="00A14AE4"/>
    <w:rsid w:val="00A1655D"/>
    <w:rsid w:val="00A2031B"/>
    <w:rsid w:val="00A208AB"/>
    <w:rsid w:val="00A20B6F"/>
    <w:rsid w:val="00A20C3B"/>
    <w:rsid w:val="00A21414"/>
    <w:rsid w:val="00A2249B"/>
    <w:rsid w:val="00A22C1A"/>
    <w:rsid w:val="00A232BB"/>
    <w:rsid w:val="00A23987"/>
    <w:rsid w:val="00A23A6C"/>
    <w:rsid w:val="00A23FA4"/>
    <w:rsid w:val="00A23FED"/>
    <w:rsid w:val="00A245A9"/>
    <w:rsid w:val="00A24C4B"/>
    <w:rsid w:val="00A25871"/>
    <w:rsid w:val="00A26435"/>
    <w:rsid w:val="00A26B3C"/>
    <w:rsid w:val="00A27636"/>
    <w:rsid w:val="00A276DE"/>
    <w:rsid w:val="00A278CF"/>
    <w:rsid w:val="00A303C0"/>
    <w:rsid w:val="00A31551"/>
    <w:rsid w:val="00A325A2"/>
    <w:rsid w:val="00A32E97"/>
    <w:rsid w:val="00A352E3"/>
    <w:rsid w:val="00A35730"/>
    <w:rsid w:val="00A35BAC"/>
    <w:rsid w:val="00A364CD"/>
    <w:rsid w:val="00A3795B"/>
    <w:rsid w:val="00A37971"/>
    <w:rsid w:val="00A40121"/>
    <w:rsid w:val="00A40701"/>
    <w:rsid w:val="00A408CB"/>
    <w:rsid w:val="00A4090D"/>
    <w:rsid w:val="00A40CF6"/>
    <w:rsid w:val="00A4159D"/>
    <w:rsid w:val="00A41EA4"/>
    <w:rsid w:val="00A41FDB"/>
    <w:rsid w:val="00A42060"/>
    <w:rsid w:val="00A42C3F"/>
    <w:rsid w:val="00A43323"/>
    <w:rsid w:val="00A45297"/>
    <w:rsid w:val="00A458DD"/>
    <w:rsid w:val="00A458DF"/>
    <w:rsid w:val="00A45D1B"/>
    <w:rsid w:val="00A465DC"/>
    <w:rsid w:val="00A46D0C"/>
    <w:rsid w:val="00A473D5"/>
    <w:rsid w:val="00A47921"/>
    <w:rsid w:val="00A47C60"/>
    <w:rsid w:val="00A47C6F"/>
    <w:rsid w:val="00A502DB"/>
    <w:rsid w:val="00A52100"/>
    <w:rsid w:val="00A52DD8"/>
    <w:rsid w:val="00A532F2"/>
    <w:rsid w:val="00A53EDC"/>
    <w:rsid w:val="00A5460B"/>
    <w:rsid w:val="00A54816"/>
    <w:rsid w:val="00A55A19"/>
    <w:rsid w:val="00A57696"/>
    <w:rsid w:val="00A60B16"/>
    <w:rsid w:val="00A61272"/>
    <w:rsid w:val="00A61339"/>
    <w:rsid w:val="00A61FFB"/>
    <w:rsid w:val="00A626EF"/>
    <w:rsid w:val="00A62BD6"/>
    <w:rsid w:val="00A62C29"/>
    <w:rsid w:val="00A62C65"/>
    <w:rsid w:val="00A636FA"/>
    <w:rsid w:val="00A64377"/>
    <w:rsid w:val="00A64729"/>
    <w:rsid w:val="00A647CA"/>
    <w:rsid w:val="00A65C45"/>
    <w:rsid w:val="00A6662B"/>
    <w:rsid w:val="00A676C8"/>
    <w:rsid w:val="00A67849"/>
    <w:rsid w:val="00A67C57"/>
    <w:rsid w:val="00A70BBC"/>
    <w:rsid w:val="00A7135B"/>
    <w:rsid w:val="00A716ED"/>
    <w:rsid w:val="00A73599"/>
    <w:rsid w:val="00A739B6"/>
    <w:rsid w:val="00A74ADA"/>
    <w:rsid w:val="00A74FC2"/>
    <w:rsid w:val="00A7573D"/>
    <w:rsid w:val="00A761C5"/>
    <w:rsid w:val="00A7742D"/>
    <w:rsid w:val="00A77740"/>
    <w:rsid w:val="00A777BA"/>
    <w:rsid w:val="00A811A5"/>
    <w:rsid w:val="00A82E38"/>
    <w:rsid w:val="00A83E68"/>
    <w:rsid w:val="00A84267"/>
    <w:rsid w:val="00A85154"/>
    <w:rsid w:val="00A853FE"/>
    <w:rsid w:val="00A85F50"/>
    <w:rsid w:val="00A87614"/>
    <w:rsid w:val="00A87EF8"/>
    <w:rsid w:val="00A91BA0"/>
    <w:rsid w:val="00A92F96"/>
    <w:rsid w:val="00A939D5"/>
    <w:rsid w:val="00A93A14"/>
    <w:rsid w:val="00A945A8"/>
    <w:rsid w:val="00A97959"/>
    <w:rsid w:val="00A9796F"/>
    <w:rsid w:val="00AA0BF3"/>
    <w:rsid w:val="00AA18E4"/>
    <w:rsid w:val="00AA2DDB"/>
    <w:rsid w:val="00AA44FE"/>
    <w:rsid w:val="00AA45C4"/>
    <w:rsid w:val="00AA470B"/>
    <w:rsid w:val="00AA47C8"/>
    <w:rsid w:val="00AA58C8"/>
    <w:rsid w:val="00AA5BC2"/>
    <w:rsid w:val="00AA5CB5"/>
    <w:rsid w:val="00AA66D5"/>
    <w:rsid w:val="00AA675A"/>
    <w:rsid w:val="00AA6C35"/>
    <w:rsid w:val="00AA7AAE"/>
    <w:rsid w:val="00AB13E9"/>
    <w:rsid w:val="00AB15B5"/>
    <w:rsid w:val="00AB2253"/>
    <w:rsid w:val="00AB2527"/>
    <w:rsid w:val="00AB34A3"/>
    <w:rsid w:val="00AB4D22"/>
    <w:rsid w:val="00AB4E7A"/>
    <w:rsid w:val="00AB5547"/>
    <w:rsid w:val="00AB6466"/>
    <w:rsid w:val="00AB713C"/>
    <w:rsid w:val="00AB7A12"/>
    <w:rsid w:val="00AB7D45"/>
    <w:rsid w:val="00AC0BE1"/>
    <w:rsid w:val="00AC1B87"/>
    <w:rsid w:val="00AC3694"/>
    <w:rsid w:val="00AC388B"/>
    <w:rsid w:val="00AC4E8D"/>
    <w:rsid w:val="00AC50EC"/>
    <w:rsid w:val="00AC7DE0"/>
    <w:rsid w:val="00AD0620"/>
    <w:rsid w:val="00AD0976"/>
    <w:rsid w:val="00AD0AD6"/>
    <w:rsid w:val="00AD1117"/>
    <w:rsid w:val="00AD1279"/>
    <w:rsid w:val="00AD14A3"/>
    <w:rsid w:val="00AD264E"/>
    <w:rsid w:val="00AD2A55"/>
    <w:rsid w:val="00AD2AC3"/>
    <w:rsid w:val="00AD2B31"/>
    <w:rsid w:val="00AD3288"/>
    <w:rsid w:val="00AD41C7"/>
    <w:rsid w:val="00AD4D79"/>
    <w:rsid w:val="00AD5098"/>
    <w:rsid w:val="00AD5FCF"/>
    <w:rsid w:val="00AD618C"/>
    <w:rsid w:val="00AD664B"/>
    <w:rsid w:val="00AD691C"/>
    <w:rsid w:val="00AD7172"/>
    <w:rsid w:val="00AD728B"/>
    <w:rsid w:val="00AD7BAA"/>
    <w:rsid w:val="00AE00B1"/>
    <w:rsid w:val="00AE1D23"/>
    <w:rsid w:val="00AE25C0"/>
    <w:rsid w:val="00AE295C"/>
    <w:rsid w:val="00AE31B4"/>
    <w:rsid w:val="00AE32BD"/>
    <w:rsid w:val="00AE4DC0"/>
    <w:rsid w:val="00AE51BA"/>
    <w:rsid w:val="00AE605B"/>
    <w:rsid w:val="00AE79AD"/>
    <w:rsid w:val="00AE7FC3"/>
    <w:rsid w:val="00AF07AE"/>
    <w:rsid w:val="00AF0B38"/>
    <w:rsid w:val="00AF119F"/>
    <w:rsid w:val="00AF21D3"/>
    <w:rsid w:val="00AF21FE"/>
    <w:rsid w:val="00AF3C52"/>
    <w:rsid w:val="00AF4010"/>
    <w:rsid w:val="00AF6202"/>
    <w:rsid w:val="00AF72E2"/>
    <w:rsid w:val="00AF7665"/>
    <w:rsid w:val="00AF76EB"/>
    <w:rsid w:val="00AF7977"/>
    <w:rsid w:val="00B0039D"/>
    <w:rsid w:val="00B010C9"/>
    <w:rsid w:val="00B01660"/>
    <w:rsid w:val="00B016E5"/>
    <w:rsid w:val="00B01995"/>
    <w:rsid w:val="00B02329"/>
    <w:rsid w:val="00B02546"/>
    <w:rsid w:val="00B0284D"/>
    <w:rsid w:val="00B02908"/>
    <w:rsid w:val="00B02D73"/>
    <w:rsid w:val="00B03A7B"/>
    <w:rsid w:val="00B04920"/>
    <w:rsid w:val="00B04D8B"/>
    <w:rsid w:val="00B04ED5"/>
    <w:rsid w:val="00B05313"/>
    <w:rsid w:val="00B05C25"/>
    <w:rsid w:val="00B063FE"/>
    <w:rsid w:val="00B06490"/>
    <w:rsid w:val="00B100B6"/>
    <w:rsid w:val="00B10BAD"/>
    <w:rsid w:val="00B13200"/>
    <w:rsid w:val="00B13F56"/>
    <w:rsid w:val="00B14B0F"/>
    <w:rsid w:val="00B14CAF"/>
    <w:rsid w:val="00B15FA5"/>
    <w:rsid w:val="00B17742"/>
    <w:rsid w:val="00B20248"/>
    <w:rsid w:val="00B211FF"/>
    <w:rsid w:val="00B220C7"/>
    <w:rsid w:val="00B22847"/>
    <w:rsid w:val="00B22AB9"/>
    <w:rsid w:val="00B23236"/>
    <w:rsid w:val="00B24AD3"/>
    <w:rsid w:val="00B24DB3"/>
    <w:rsid w:val="00B25227"/>
    <w:rsid w:val="00B26179"/>
    <w:rsid w:val="00B26D78"/>
    <w:rsid w:val="00B26E04"/>
    <w:rsid w:val="00B27466"/>
    <w:rsid w:val="00B276C1"/>
    <w:rsid w:val="00B2796A"/>
    <w:rsid w:val="00B27D18"/>
    <w:rsid w:val="00B27D1A"/>
    <w:rsid w:val="00B27D8C"/>
    <w:rsid w:val="00B302B1"/>
    <w:rsid w:val="00B30498"/>
    <w:rsid w:val="00B3054B"/>
    <w:rsid w:val="00B311E1"/>
    <w:rsid w:val="00B31435"/>
    <w:rsid w:val="00B3170D"/>
    <w:rsid w:val="00B318B7"/>
    <w:rsid w:val="00B3263B"/>
    <w:rsid w:val="00B3405B"/>
    <w:rsid w:val="00B340E2"/>
    <w:rsid w:val="00B348C0"/>
    <w:rsid w:val="00B35016"/>
    <w:rsid w:val="00B3549B"/>
    <w:rsid w:val="00B3552C"/>
    <w:rsid w:val="00B35689"/>
    <w:rsid w:val="00B3576E"/>
    <w:rsid w:val="00B35FD9"/>
    <w:rsid w:val="00B3613D"/>
    <w:rsid w:val="00B365F2"/>
    <w:rsid w:val="00B36728"/>
    <w:rsid w:val="00B369A1"/>
    <w:rsid w:val="00B37345"/>
    <w:rsid w:val="00B373EE"/>
    <w:rsid w:val="00B404C8"/>
    <w:rsid w:val="00B41958"/>
    <w:rsid w:val="00B41EB9"/>
    <w:rsid w:val="00B42D0E"/>
    <w:rsid w:val="00B42F2A"/>
    <w:rsid w:val="00B433B5"/>
    <w:rsid w:val="00B435CD"/>
    <w:rsid w:val="00B445DA"/>
    <w:rsid w:val="00B47341"/>
    <w:rsid w:val="00B47DEB"/>
    <w:rsid w:val="00B511C5"/>
    <w:rsid w:val="00B51259"/>
    <w:rsid w:val="00B51AB0"/>
    <w:rsid w:val="00B5210C"/>
    <w:rsid w:val="00B52778"/>
    <w:rsid w:val="00B542A4"/>
    <w:rsid w:val="00B57C56"/>
    <w:rsid w:val="00B60275"/>
    <w:rsid w:val="00B60289"/>
    <w:rsid w:val="00B60D9D"/>
    <w:rsid w:val="00B62711"/>
    <w:rsid w:val="00B636DF"/>
    <w:rsid w:val="00B6626A"/>
    <w:rsid w:val="00B6705D"/>
    <w:rsid w:val="00B67596"/>
    <w:rsid w:val="00B6797B"/>
    <w:rsid w:val="00B67B52"/>
    <w:rsid w:val="00B70801"/>
    <w:rsid w:val="00B70A88"/>
    <w:rsid w:val="00B714F8"/>
    <w:rsid w:val="00B71FB3"/>
    <w:rsid w:val="00B72967"/>
    <w:rsid w:val="00B731B4"/>
    <w:rsid w:val="00B73525"/>
    <w:rsid w:val="00B74875"/>
    <w:rsid w:val="00B7540C"/>
    <w:rsid w:val="00B7592A"/>
    <w:rsid w:val="00B75DC0"/>
    <w:rsid w:val="00B76ADD"/>
    <w:rsid w:val="00B76C30"/>
    <w:rsid w:val="00B76FB5"/>
    <w:rsid w:val="00B80349"/>
    <w:rsid w:val="00B80869"/>
    <w:rsid w:val="00B80D82"/>
    <w:rsid w:val="00B822DE"/>
    <w:rsid w:val="00B82591"/>
    <w:rsid w:val="00B8357D"/>
    <w:rsid w:val="00B83F22"/>
    <w:rsid w:val="00B84FD4"/>
    <w:rsid w:val="00B85BA0"/>
    <w:rsid w:val="00B85DDB"/>
    <w:rsid w:val="00B868FF"/>
    <w:rsid w:val="00B86CE2"/>
    <w:rsid w:val="00B87545"/>
    <w:rsid w:val="00B87952"/>
    <w:rsid w:val="00B90FCB"/>
    <w:rsid w:val="00B9144E"/>
    <w:rsid w:val="00B92B20"/>
    <w:rsid w:val="00B9413A"/>
    <w:rsid w:val="00B94CA2"/>
    <w:rsid w:val="00B95696"/>
    <w:rsid w:val="00B95ECF"/>
    <w:rsid w:val="00B960D0"/>
    <w:rsid w:val="00B962A8"/>
    <w:rsid w:val="00B967CC"/>
    <w:rsid w:val="00BA11D0"/>
    <w:rsid w:val="00BA18D1"/>
    <w:rsid w:val="00BA2D0B"/>
    <w:rsid w:val="00BA3471"/>
    <w:rsid w:val="00BA3725"/>
    <w:rsid w:val="00BA4926"/>
    <w:rsid w:val="00BA5014"/>
    <w:rsid w:val="00BA5336"/>
    <w:rsid w:val="00BA61F8"/>
    <w:rsid w:val="00BA7E24"/>
    <w:rsid w:val="00BB0455"/>
    <w:rsid w:val="00BB1237"/>
    <w:rsid w:val="00BB147E"/>
    <w:rsid w:val="00BB1DEE"/>
    <w:rsid w:val="00BB24E4"/>
    <w:rsid w:val="00BB2F34"/>
    <w:rsid w:val="00BB407E"/>
    <w:rsid w:val="00BB43D4"/>
    <w:rsid w:val="00BB4BCB"/>
    <w:rsid w:val="00BB5D24"/>
    <w:rsid w:val="00BB6749"/>
    <w:rsid w:val="00BB6F53"/>
    <w:rsid w:val="00BC01C6"/>
    <w:rsid w:val="00BC053F"/>
    <w:rsid w:val="00BC1AF4"/>
    <w:rsid w:val="00BC20A9"/>
    <w:rsid w:val="00BC4636"/>
    <w:rsid w:val="00BC500F"/>
    <w:rsid w:val="00BC55B6"/>
    <w:rsid w:val="00BC579C"/>
    <w:rsid w:val="00BC5AD4"/>
    <w:rsid w:val="00BC5B0F"/>
    <w:rsid w:val="00BC5D91"/>
    <w:rsid w:val="00BC68D4"/>
    <w:rsid w:val="00BC6E4A"/>
    <w:rsid w:val="00BC7973"/>
    <w:rsid w:val="00BD082F"/>
    <w:rsid w:val="00BD1A78"/>
    <w:rsid w:val="00BD1DFC"/>
    <w:rsid w:val="00BD3719"/>
    <w:rsid w:val="00BD387D"/>
    <w:rsid w:val="00BD3958"/>
    <w:rsid w:val="00BD3A98"/>
    <w:rsid w:val="00BD3B5B"/>
    <w:rsid w:val="00BD4DEF"/>
    <w:rsid w:val="00BD5BF2"/>
    <w:rsid w:val="00BD6A53"/>
    <w:rsid w:val="00BE04F4"/>
    <w:rsid w:val="00BE077B"/>
    <w:rsid w:val="00BE1494"/>
    <w:rsid w:val="00BE24C5"/>
    <w:rsid w:val="00BE3C4D"/>
    <w:rsid w:val="00BE4771"/>
    <w:rsid w:val="00BE47B5"/>
    <w:rsid w:val="00BE48EC"/>
    <w:rsid w:val="00BE4A79"/>
    <w:rsid w:val="00BE65A0"/>
    <w:rsid w:val="00BE6CF0"/>
    <w:rsid w:val="00BE6DC8"/>
    <w:rsid w:val="00BE70F3"/>
    <w:rsid w:val="00BE71E6"/>
    <w:rsid w:val="00BE7A03"/>
    <w:rsid w:val="00BF01FD"/>
    <w:rsid w:val="00BF0250"/>
    <w:rsid w:val="00BF0320"/>
    <w:rsid w:val="00BF1116"/>
    <w:rsid w:val="00BF15C3"/>
    <w:rsid w:val="00BF261E"/>
    <w:rsid w:val="00BF2761"/>
    <w:rsid w:val="00BF34AA"/>
    <w:rsid w:val="00BF3E9D"/>
    <w:rsid w:val="00BF4176"/>
    <w:rsid w:val="00BF488F"/>
    <w:rsid w:val="00BF4898"/>
    <w:rsid w:val="00BF4E31"/>
    <w:rsid w:val="00BF594A"/>
    <w:rsid w:val="00BF5DD8"/>
    <w:rsid w:val="00BF6819"/>
    <w:rsid w:val="00BF6F0B"/>
    <w:rsid w:val="00BF6F51"/>
    <w:rsid w:val="00BF7525"/>
    <w:rsid w:val="00C01E33"/>
    <w:rsid w:val="00C03B79"/>
    <w:rsid w:val="00C03D4E"/>
    <w:rsid w:val="00C04478"/>
    <w:rsid w:val="00C045EA"/>
    <w:rsid w:val="00C0470D"/>
    <w:rsid w:val="00C04729"/>
    <w:rsid w:val="00C05922"/>
    <w:rsid w:val="00C07877"/>
    <w:rsid w:val="00C10964"/>
    <w:rsid w:val="00C1114D"/>
    <w:rsid w:val="00C11475"/>
    <w:rsid w:val="00C11BEE"/>
    <w:rsid w:val="00C12510"/>
    <w:rsid w:val="00C143BE"/>
    <w:rsid w:val="00C14E56"/>
    <w:rsid w:val="00C17323"/>
    <w:rsid w:val="00C17FE6"/>
    <w:rsid w:val="00C21044"/>
    <w:rsid w:val="00C210A7"/>
    <w:rsid w:val="00C2115D"/>
    <w:rsid w:val="00C2136D"/>
    <w:rsid w:val="00C2206E"/>
    <w:rsid w:val="00C223BC"/>
    <w:rsid w:val="00C224F5"/>
    <w:rsid w:val="00C2286B"/>
    <w:rsid w:val="00C228E5"/>
    <w:rsid w:val="00C233B0"/>
    <w:rsid w:val="00C23836"/>
    <w:rsid w:val="00C261D9"/>
    <w:rsid w:val="00C26220"/>
    <w:rsid w:val="00C268A0"/>
    <w:rsid w:val="00C30583"/>
    <w:rsid w:val="00C32FD3"/>
    <w:rsid w:val="00C34A6C"/>
    <w:rsid w:val="00C34F46"/>
    <w:rsid w:val="00C351EB"/>
    <w:rsid w:val="00C3533F"/>
    <w:rsid w:val="00C364AB"/>
    <w:rsid w:val="00C40784"/>
    <w:rsid w:val="00C407A9"/>
    <w:rsid w:val="00C40B8F"/>
    <w:rsid w:val="00C418A2"/>
    <w:rsid w:val="00C41F63"/>
    <w:rsid w:val="00C42320"/>
    <w:rsid w:val="00C428D6"/>
    <w:rsid w:val="00C432ED"/>
    <w:rsid w:val="00C44096"/>
    <w:rsid w:val="00C44AF4"/>
    <w:rsid w:val="00C44C54"/>
    <w:rsid w:val="00C453B1"/>
    <w:rsid w:val="00C458E3"/>
    <w:rsid w:val="00C45CAC"/>
    <w:rsid w:val="00C461F7"/>
    <w:rsid w:val="00C462A1"/>
    <w:rsid w:val="00C47105"/>
    <w:rsid w:val="00C50A17"/>
    <w:rsid w:val="00C50EE1"/>
    <w:rsid w:val="00C527BC"/>
    <w:rsid w:val="00C52839"/>
    <w:rsid w:val="00C5289F"/>
    <w:rsid w:val="00C52BB2"/>
    <w:rsid w:val="00C532EE"/>
    <w:rsid w:val="00C555A9"/>
    <w:rsid w:val="00C5565A"/>
    <w:rsid w:val="00C56146"/>
    <w:rsid w:val="00C573AB"/>
    <w:rsid w:val="00C61B5C"/>
    <w:rsid w:val="00C626A8"/>
    <w:rsid w:val="00C630B2"/>
    <w:rsid w:val="00C63FF5"/>
    <w:rsid w:val="00C642D1"/>
    <w:rsid w:val="00C64BF1"/>
    <w:rsid w:val="00C6532E"/>
    <w:rsid w:val="00C66107"/>
    <w:rsid w:val="00C6623B"/>
    <w:rsid w:val="00C675F7"/>
    <w:rsid w:val="00C677A7"/>
    <w:rsid w:val="00C70CAC"/>
    <w:rsid w:val="00C70DF7"/>
    <w:rsid w:val="00C71209"/>
    <w:rsid w:val="00C71B96"/>
    <w:rsid w:val="00C71F62"/>
    <w:rsid w:val="00C722B1"/>
    <w:rsid w:val="00C72420"/>
    <w:rsid w:val="00C72E3A"/>
    <w:rsid w:val="00C72EA8"/>
    <w:rsid w:val="00C73329"/>
    <w:rsid w:val="00C73668"/>
    <w:rsid w:val="00C74358"/>
    <w:rsid w:val="00C7537D"/>
    <w:rsid w:val="00C75480"/>
    <w:rsid w:val="00C7578D"/>
    <w:rsid w:val="00C764A7"/>
    <w:rsid w:val="00C7664F"/>
    <w:rsid w:val="00C7690C"/>
    <w:rsid w:val="00C77546"/>
    <w:rsid w:val="00C77CD2"/>
    <w:rsid w:val="00C80239"/>
    <w:rsid w:val="00C809EA"/>
    <w:rsid w:val="00C80D41"/>
    <w:rsid w:val="00C810F9"/>
    <w:rsid w:val="00C82FE7"/>
    <w:rsid w:val="00C83A25"/>
    <w:rsid w:val="00C847B3"/>
    <w:rsid w:val="00C84CA9"/>
    <w:rsid w:val="00C852DC"/>
    <w:rsid w:val="00C8539E"/>
    <w:rsid w:val="00C85963"/>
    <w:rsid w:val="00C87281"/>
    <w:rsid w:val="00C87A21"/>
    <w:rsid w:val="00C90E72"/>
    <w:rsid w:val="00C90F1C"/>
    <w:rsid w:val="00C9101D"/>
    <w:rsid w:val="00C91214"/>
    <w:rsid w:val="00C915AE"/>
    <w:rsid w:val="00C92E28"/>
    <w:rsid w:val="00C947B9"/>
    <w:rsid w:val="00C95A0F"/>
    <w:rsid w:val="00C95B98"/>
    <w:rsid w:val="00C95FB2"/>
    <w:rsid w:val="00C9689F"/>
    <w:rsid w:val="00C97890"/>
    <w:rsid w:val="00C97B03"/>
    <w:rsid w:val="00CA06EA"/>
    <w:rsid w:val="00CA07C6"/>
    <w:rsid w:val="00CA0881"/>
    <w:rsid w:val="00CA0AFC"/>
    <w:rsid w:val="00CA1F3A"/>
    <w:rsid w:val="00CA2123"/>
    <w:rsid w:val="00CA22C5"/>
    <w:rsid w:val="00CA2B65"/>
    <w:rsid w:val="00CA2E5E"/>
    <w:rsid w:val="00CA444A"/>
    <w:rsid w:val="00CA4692"/>
    <w:rsid w:val="00CA4E11"/>
    <w:rsid w:val="00CA6775"/>
    <w:rsid w:val="00CA681D"/>
    <w:rsid w:val="00CA6A32"/>
    <w:rsid w:val="00CA7AF6"/>
    <w:rsid w:val="00CB20F2"/>
    <w:rsid w:val="00CB26D2"/>
    <w:rsid w:val="00CB2987"/>
    <w:rsid w:val="00CB3BB6"/>
    <w:rsid w:val="00CB5133"/>
    <w:rsid w:val="00CB56A5"/>
    <w:rsid w:val="00CB5DBC"/>
    <w:rsid w:val="00CB75B6"/>
    <w:rsid w:val="00CC02CB"/>
    <w:rsid w:val="00CC2ABF"/>
    <w:rsid w:val="00CC3686"/>
    <w:rsid w:val="00CC6A4E"/>
    <w:rsid w:val="00CC70E3"/>
    <w:rsid w:val="00CD163D"/>
    <w:rsid w:val="00CD2186"/>
    <w:rsid w:val="00CD39E7"/>
    <w:rsid w:val="00CD435C"/>
    <w:rsid w:val="00CD51F2"/>
    <w:rsid w:val="00CD559C"/>
    <w:rsid w:val="00CD5E5D"/>
    <w:rsid w:val="00CD7292"/>
    <w:rsid w:val="00CE0140"/>
    <w:rsid w:val="00CE039D"/>
    <w:rsid w:val="00CE0A85"/>
    <w:rsid w:val="00CE0F4D"/>
    <w:rsid w:val="00CE1FB9"/>
    <w:rsid w:val="00CE2E05"/>
    <w:rsid w:val="00CE2F1B"/>
    <w:rsid w:val="00CE4641"/>
    <w:rsid w:val="00CE538B"/>
    <w:rsid w:val="00CE64B7"/>
    <w:rsid w:val="00CE68A2"/>
    <w:rsid w:val="00CE708E"/>
    <w:rsid w:val="00CE751E"/>
    <w:rsid w:val="00CE78CA"/>
    <w:rsid w:val="00CF00A1"/>
    <w:rsid w:val="00CF0168"/>
    <w:rsid w:val="00CF034B"/>
    <w:rsid w:val="00CF1AEE"/>
    <w:rsid w:val="00CF1F63"/>
    <w:rsid w:val="00CF1F85"/>
    <w:rsid w:val="00CF236C"/>
    <w:rsid w:val="00CF252C"/>
    <w:rsid w:val="00CF33A5"/>
    <w:rsid w:val="00CF4204"/>
    <w:rsid w:val="00CF422F"/>
    <w:rsid w:val="00CF7D40"/>
    <w:rsid w:val="00D006E6"/>
    <w:rsid w:val="00D03222"/>
    <w:rsid w:val="00D03292"/>
    <w:rsid w:val="00D0358E"/>
    <w:rsid w:val="00D0436E"/>
    <w:rsid w:val="00D04885"/>
    <w:rsid w:val="00D04EBD"/>
    <w:rsid w:val="00D054E2"/>
    <w:rsid w:val="00D0559D"/>
    <w:rsid w:val="00D0635B"/>
    <w:rsid w:val="00D071A4"/>
    <w:rsid w:val="00D07462"/>
    <w:rsid w:val="00D07A07"/>
    <w:rsid w:val="00D07CB0"/>
    <w:rsid w:val="00D11976"/>
    <w:rsid w:val="00D11DDA"/>
    <w:rsid w:val="00D120D9"/>
    <w:rsid w:val="00D136C2"/>
    <w:rsid w:val="00D13EC2"/>
    <w:rsid w:val="00D14A9B"/>
    <w:rsid w:val="00D156A8"/>
    <w:rsid w:val="00D1669F"/>
    <w:rsid w:val="00D16DE5"/>
    <w:rsid w:val="00D16F00"/>
    <w:rsid w:val="00D17206"/>
    <w:rsid w:val="00D17261"/>
    <w:rsid w:val="00D17CBD"/>
    <w:rsid w:val="00D20233"/>
    <w:rsid w:val="00D202AD"/>
    <w:rsid w:val="00D20373"/>
    <w:rsid w:val="00D2038F"/>
    <w:rsid w:val="00D204AD"/>
    <w:rsid w:val="00D2084B"/>
    <w:rsid w:val="00D21FA5"/>
    <w:rsid w:val="00D22162"/>
    <w:rsid w:val="00D22956"/>
    <w:rsid w:val="00D22C24"/>
    <w:rsid w:val="00D22CDF"/>
    <w:rsid w:val="00D24247"/>
    <w:rsid w:val="00D244EB"/>
    <w:rsid w:val="00D2475B"/>
    <w:rsid w:val="00D24B74"/>
    <w:rsid w:val="00D260A6"/>
    <w:rsid w:val="00D267F7"/>
    <w:rsid w:val="00D300FF"/>
    <w:rsid w:val="00D30BD5"/>
    <w:rsid w:val="00D31665"/>
    <w:rsid w:val="00D336F4"/>
    <w:rsid w:val="00D3444A"/>
    <w:rsid w:val="00D35358"/>
    <w:rsid w:val="00D354BA"/>
    <w:rsid w:val="00D357C8"/>
    <w:rsid w:val="00D35B79"/>
    <w:rsid w:val="00D36238"/>
    <w:rsid w:val="00D36619"/>
    <w:rsid w:val="00D36BDD"/>
    <w:rsid w:val="00D36D55"/>
    <w:rsid w:val="00D37819"/>
    <w:rsid w:val="00D37EFB"/>
    <w:rsid w:val="00D40B95"/>
    <w:rsid w:val="00D416C1"/>
    <w:rsid w:val="00D426BC"/>
    <w:rsid w:val="00D447C5"/>
    <w:rsid w:val="00D460FF"/>
    <w:rsid w:val="00D465C4"/>
    <w:rsid w:val="00D46E6C"/>
    <w:rsid w:val="00D47533"/>
    <w:rsid w:val="00D50134"/>
    <w:rsid w:val="00D50F2C"/>
    <w:rsid w:val="00D5222A"/>
    <w:rsid w:val="00D537FC"/>
    <w:rsid w:val="00D5438C"/>
    <w:rsid w:val="00D55E2B"/>
    <w:rsid w:val="00D57144"/>
    <w:rsid w:val="00D57D51"/>
    <w:rsid w:val="00D60F24"/>
    <w:rsid w:val="00D611D4"/>
    <w:rsid w:val="00D61B36"/>
    <w:rsid w:val="00D62140"/>
    <w:rsid w:val="00D6297A"/>
    <w:rsid w:val="00D648C9"/>
    <w:rsid w:val="00D66556"/>
    <w:rsid w:val="00D66810"/>
    <w:rsid w:val="00D67C72"/>
    <w:rsid w:val="00D7083D"/>
    <w:rsid w:val="00D7162D"/>
    <w:rsid w:val="00D724BC"/>
    <w:rsid w:val="00D742ED"/>
    <w:rsid w:val="00D746E9"/>
    <w:rsid w:val="00D74B94"/>
    <w:rsid w:val="00D76365"/>
    <w:rsid w:val="00D76794"/>
    <w:rsid w:val="00D777B7"/>
    <w:rsid w:val="00D77F29"/>
    <w:rsid w:val="00D802AB"/>
    <w:rsid w:val="00D802DC"/>
    <w:rsid w:val="00D80F77"/>
    <w:rsid w:val="00D80F82"/>
    <w:rsid w:val="00D81749"/>
    <w:rsid w:val="00D82619"/>
    <w:rsid w:val="00D8273C"/>
    <w:rsid w:val="00D83506"/>
    <w:rsid w:val="00D8492F"/>
    <w:rsid w:val="00D84F6B"/>
    <w:rsid w:val="00D87898"/>
    <w:rsid w:val="00D87AC4"/>
    <w:rsid w:val="00D904A7"/>
    <w:rsid w:val="00D912CB"/>
    <w:rsid w:val="00D91898"/>
    <w:rsid w:val="00D92C98"/>
    <w:rsid w:val="00D97D5E"/>
    <w:rsid w:val="00D97F78"/>
    <w:rsid w:val="00DA096F"/>
    <w:rsid w:val="00DA0A2B"/>
    <w:rsid w:val="00DA11AA"/>
    <w:rsid w:val="00DA1B03"/>
    <w:rsid w:val="00DA29B6"/>
    <w:rsid w:val="00DB0B0B"/>
    <w:rsid w:val="00DB1DE4"/>
    <w:rsid w:val="00DB1EB2"/>
    <w:rsid w:val="00DB2808"/>
    <w:rsid w:val="00DB31CD"/>
    <w:rsid w:val="00DB38A2"/>
    <w:rsid w:val="00DC0128"/>
    <w:rsid w:val="00DC0573"/>
    <w:rsid w:val="00DC0733"/>
    <w:rsid w:val="00DC0E03"/>
    <w:rsid w:val="00DC0E1F"/>
    <w:rsid w:val="00DC159D"/>
    <w:rsid w:val="00DC1D63"/>
    <w:rsid w:val="00DC21D8"/>
    <w:rsid w:val="00DC2B25"/>
    <w:rsid w:val="00DC2D82"/>
    <w:rsid w:val="00DC2F59"/>
    <w:rsid w:val="00DC3AEA"/>
    <w:rsid w:val="00DC45BC"/>
    <w:rsid w:val="00DC50C4"/>
    <w:rsid w:val="00DC5755"/>
    <w:rsid w:val="00DC5ACD"/>
    <w:rsid w:val="00DC6146"/>
    <w:rsid w:val="00DC679B"/>
    <w:rsid w:val="00DC6C08"/>
    <w:rsid w:val="00DC6F26"/>
    <w:rsid w:val="00DC712B"/>
    <w:rsid w:val="00DC7596"/>
    <w:rsid w:val="00DC7E8B"/>
    <w:rsid w:val="00DD01F7"/>
    <w:rsid w:val="00DD23B8"/>
    <w:rsid w:val="00DD24FB"/>
    <w:rsid w:val="00DD284D"/>
    <w:rsid w:val="00DD3590"/>
    <w:rsid w:val="00DD4E52"/>
    <w:rsid w:val="00DD515B"/>
    <w:rsid w:val="00DD58CF"/>
    <w:rsid w:val="00DD603B"/>
    <w:rsid w:val="00DD6293"/>
    <w:rsid w:val="00DD63EE"/>
    <w:rsid w:val="00DE1447"/>
    <w:rsid w:val="00DE21B1"/>
    <w:rsid w:val="00DE2361"/>
    <w:rsid w:val="00DE2F31"/>
    <w:rsid w:val="00DE48B5"/>
    <w:rsid w:val="00DE4A1B"/>
    <w:rsid w:val="00DE6B5D"/>
    <w:rsid w:val="00DF100F"/>
    <w:rsid w:val="00DF268B"/>
    <w:rsid w:val="00DF27F9"/>
    <w:rsid w:val="00DF285B"/>
    <w:rsid w:val="00DF2A48"/>
    <w:rsid w:val="00DF3286"/>
    <w:rsid w:val="00DF43CF"/>
    <w:rsid w:val="00DF4A87"/>
    <w:rsid w:val="00DF6533"/>
    <w:rsid w:val="00DF69DD"/>
    <w:rsid w:val="00DF6DF3"/>
    <w:rsid w:val="00DF7EB8"/>
    <w:rsid w:val="00E00EF7"/>
    <w:rsid w:val="00E01252"/>
    <w:rsid w:val="00E03385"/>
    <w:rsid w:val="00E03B65"/>
    <w:rsid w:val="00E0494B"/>
    <w:rsid w:val="00E0520C"/>
    <w:rsid w:val="00E062D7"/>
    <w:rsid w:val="00E065DE"/>
    <w:rsid w:val="00E077D7"/>
    <w:rsid w:val="00E07B02"/>
    <w:rsid w:val="00E07F3D"/>
    <w:rsid w:val="00E109FF"/>
    <w:rsid w:val="00E11349"/>
    <w:rsid w:val="00E13376"/>
    <w:rsid w:val="00E134EC"/>
    <w:rsid w:val="00E135D6"/>
    <w:rsid w:val="00E145A7"/>
    <w:rsid w:val="00E14F47"/>
    <w:rsid w:val="00E155A8"/>
    <w:rsid w:val="00E15A84"/>
    <w:rsid w:val="00E165CC"/>
    <w:rsid w:val="00E16ACC"/>
    <w:rsid w:val="00E17379"/>
    <w:rsid w:val="00E175B3"/>
    <w:rsid w:val="00E20695"/>
    <w:rsid w:val="00E20943"/>
    <w:rsid w:val="00E21F38"/>
    <w:rsid w:val="00E22113"/>
    <w:rsid w:val="00E230FE"/>
    <w:rsid w:val="00E2526E"/>
    <w:rsid w:val="00E25D3B"/>
    <w:rsid w:val="00E2638F"/>
    <w:rsid w:val="00E2694B"/>
    <w:rsid w:val="00E275B2"/>
    <w:rsid w:val="00E27BF2"/>
    <w:rsid w:val="00E27F54"/>
    <w:rsid w:val="00E3049C"/>
    <w:rsid w:val="00E30858"/>
    <w:rsid w:val="00E30E16"/>
    <w:rsid w:val="00E31377"/>
    <w:rsid w:val="00E313D6"/>
    <w:rsid w:val="00E31748"/>
    <w:rsid w:val="00E31EC7"/>
    <w:rsid w:val="00E32132"/>
    <w:rsid w:val="00E32329"/>
    <w:rsid w:val="00E32A39"/>
    <w:rsid w:val="00E334F8"/>
    <w:rsid w:val="00E33601"/>
    <w:rsid w:val="00E33732"/>
    <w:rsid w:val="00E33AE4"/>
    <w:rsid w:val="00E34584"/>
    <w:rsid w:val="00E34744"/>
    <w:rsid w:val="00E34BEA"/>
    <w:rsid w:val="00E34DD3"/>
    <w:rsid w:val="00E37C96"/>
    <w:rsid w:val="00E40772"/>
    <w:rsid w:val="00E4256A"/>
    <w:rsid w:val="00E4290C"/>
    <w:rsid w:val="00E435F0"/>
    <w:rsid w:val="00E44AE2"/>
    <w:rsid w:val="00E451BF"/>
    <w:rsid w:val="00E46333"/>
    <w:rsid w:val="00E46440"/>
    <w:rsid w:val="00E46D31"/>
    <w:rsid w:val="00E47EFC"/>
    <w:rsid w:val="00E50ED9"/>
    <w:rsid w:val="00E54E20"/>
    <w:rsid w:val="00E55558"/>
    <w:rsid w:val="00E56317"/>
    <w:rsid w:val="00E56D19"/>
    <w:rsid w:val="00E56E58"/>
    <w:rsid w:val="00E614C8"/>
    <w:rsid w:val="00E6153D"/>
    <w:rsid w:val="00E620FC"/>
    <w:rsid w:val="00E627E1"/>
    <w:rsid w:val="00E62B10"/>
    <w:rsid w:val="00E644E4"/>
    <w:rsid w:val="00E647C0"/>
    <w:rsid w:val="00E6517E"/>
    <w:rsid w:val="00E6528F"/>
    <w:rsid w:val="00E65D63"/>
    <w:rsid w:val="00E666EF"/>
    <w:rsid w:val="00E66DE7"/>
    <w:rsid w:val="00E66E83"/>
    <w:rsid w:val="00E674C7"/>
    <w:rsid w:val="00E67540"/>
    <w:rsid w:val="00E70B35"/>
    <w:rsid w:val="00E70BE3"/>
    <w:rsid w:val="00E70FBD"/>
    <w:rsid w:val="00E71417"/>
    <w:rsid w:val="00E7193E"/>
    <w:rsid w:val="00E71CFB"/>
    <w:rsid w:val="00E741E7"/>
    <w:rsid w:val="00E74EA0"/>
    <w:rsid w:val="00E76773"/>
    <w:rsid w:val="00E76AE3"/>
    <w:rsid w:val="00E805A7"/>
    <w:rsid w:val="00E80FE2"/>
    <w:rsid w:val="00E828C1"/>
    <w:rsid w:val="00E83A77"/>
    <w:rsid w:val="00E846B0"/>
    <w:rsid w:val="00E84D47"/>
    <w:rsid w:val="00E8525E"/>
    <w:rsid w:val="00E869F5"/>
    <w:rsid w:val="00E907E9"/>
    <w:rsid w:val="00E91A3E"/>
    <w:rsid w:val="00E92373"/>
    <w:rsid w:val="00E923DF"/>
    <w:rsid w:val="00E935F2"/>
    <w:rsid w:val="00E93F5A"/>
    <w:rsid w:val="00E94511"/>
    <w:rsid w:val="00E95ABB"/>
    <w:rsid w:val="00E97430"/>
    <w:rsid w:val="00E97E0A"/>
    <w:rsid w:val="00EA10A0"/>
    <w:rsid w:val="00EA14D0"/>
    <w:rsid w:val="00EA1BA5"/>
    <w:rsid w:val="00EA3B14"/>
    <w:rsid w:val="00EA524D"/>
    <w:rsid w:val="00EA544E"/>
    <w:rsid w:val="00EA624E"/>
    <w:rsid w:val="00EB157D"/>
    <w:rsid w:val="00EB2CC2"/>
    <w:rsid w:val="00EB3182"/>
    <w:rsid w:val="00EB3571"/>
    <w:rsid w:val="00EB376D"/>
    <w:rsid w:val="00EB3824"/>
    <w:rsid w:val="00EB4064"/>
    <w:rsid w:val="00EB4FC8"/>
    <w:rsid w:val="00EB5FDB"/>
    <w:rsid w:val="00EB6FF3"/>
    <w:rsid w:val="00EC0237"/>
    <w:rsid w:val="00EC1873"/>
    <w:rsid w:val="00EC1C10"/>
    <w:rsid w:val="00EC320E"/>
    <w:rsid w:val="00EC3E7A"/>
    <w:rsid w:val="00EC4053"/>
    <w:rsid w:val="00EC7941"/>
    <w:rsid w:val="00ED18F4"/>
    <w:rsid w:val="00ED33B7"/>
    <w:rsid w:val="00ED370B"/>
    <w:rsid w:val="00ED39DE"/>
    <w:rsid w:val="00ED4868"/>
    <w:rsid w:val="00ED4931"/>
    <w:rsid w:val="00ED58AE"/>
    <w:rsid w:val="00ED6361"/>
    <w:rsid w:val="00ED689A"/>
    <w:rsid w:val="00ED6DE4"/>
    <w:rsid w:val="00EE01D7"/>
    <w:rsid w:val="00EE0687"/>
    <w:rsid w:val="00EE1334"/>
    <w:rsid w:val="00EE262A"/>
    <w:rsid w:val="00EE364D"/>
    <w:rsid w:val="00EE3C57"/>
    <w:rsid w:val="00EE42A1"/>
    <w:rsid w:val="00EE5BD9"/>
    <w:rsid w:val="00EE5FE9"/>
    <w:rsid w:val="00EE65D6"/>
    <w:rsid w:val="00EE7C7D"/>
    <w:rsid w:val="00EF049B"/>
    <w:rsid w:val="00EF0CCD"/>
    <w:rsid w:val="00EF10DE"/>
    <w:rsid w:val="00EF39E2"/>
    <w:rsid w:val="00EF5A9C"/>
    <w:rsid w:val="00EF7126"/>
    <w:rsid w:val="00EF72E2"/>
    <w:rsid w:val="00F0162C"/>
    <w:rsid w:val="00F01F8E"/>
    <w:rsid w:val="00F022DD"/>
    <w:rsid w:val="00F0280A"/>
    <w:rsid w:val="00F04DC7"/>
    <w:rsid w:val="00F058A8"/>
    <w:rsid w:val="00F062A5"/>
    <w:rsid w:val="00F06578"/>
    <w:rsid w:val="00F065A1"/>
    <w:rsid w:val="00F06693"/>
    <w:rsid w:val="00F0684F"/>
    <w:rsid w:val="00F076A4"/>
    <w:rsid w:val="00F07F9B"/>
    <w:rsid w:val="00F10AB0"/>
    <w:rsid w:val="00F11047"/>
    <w:rsid w:val="00F11BC6"/>
    <w:rsid w:val="00F11C64"/>
    <w:rsid w:val="00F13780"/>
    <w:rsid w:val="00F14DF2"/>
    <w:rsid w:val="00F15D84"/>
    <w:rsid w:val="00F164A1"/>
    <w:rsid w:val="00F1682E"/>
    <w:rsid w:val="00F16E47"/>
    <w:rsid w:val="00F173AB"/>
    <w:rsid w:val="00F17D66"/>
    <w:rsid w:val="00F17DBD"/>
    <w:rsid w:val="00F203FC"/>
    <w:rsid w:val="00F20AFA"/>
    <w:rsid w:val="00F2118F"/>
    <w:rsid w:val="00F23102"/>
    <w:rsid w:val="00F245E6"/>
    <w:rsid w:val="00F24A98"/>
    <w:rsid w:val="00F24E3E"/>
    <w:rsid w:val="00F2742D"/>
    <w:rsid w:val="00F27C8A"/>
    <w:rsid w:val="00F30D34"/>
    <w:rsid w:val="00F30E79"/>
    <w:rsid w:val="00F30F03"/>
    <w:rsid w:val="00F3101D"/>
    <w:rsid w:val="00F31131"/>
    <w:rsid w:val="00F318D8"/>
    <w:rsid w:val="00F32650"/>
    <w:rsid w:val="00F32904"/>
    <w:rsid w:val="00F33C6B"/>
    <w:rsid w:val="00F34244"/>
    <w:rsid w:val="00F4061A"/>
    <w:rsid w:val="00F406BF"/>
    <w:rsid w:val="00F40828"/>
    <w:rsid w:val="00F40949"/>
    <w:rsid w:val="00F40F5C"/>
    <w:rsid w:val="00F416F8"/>
    <w:rsid w:val="00F41724"/>
    <w:rsid w:val="00F41D9F"/>
    <w:rsid w:val="00F431D3"/>
    <w:rsid w:val="00F44811"/>
    <w:rsid w:val="00F45C14"/>
    <w:rsid w:val="00F461B3"/>
    <w:rsid w:val="00F5126E"/>
    <w:rsid w:val="00F514E6"/>
    <w:rsid w:val="00F52139"/>
    <w:rsid w:val="00F53792"/>
    <w:rsid w:val="00F5460D"/>
    <w:rsid w:val="00F555A9"/>
    <w:rsid w:val="00F55ACA"/>
    <w:rsid w:val="00F55ED1"/>
    <w:rsid w:val="00F567E7"/>
    <w:rsid w:val="00F56872"/>
    <w:rsid w:val="00F60086"/>
    <w:rsid w:val="00F6106C"/>
    <w:rsid w:val="00F61502"/>
    <w:rsid w:val="00F616E6"/>
    <w:rsid w:val="00F6178C"/>
    <w:rsid w:val="00F61ED1"/>
    <w:rsid w:val="00F62688"/>
    <w:rsid w:val="00F62A06"/>
    <w:rsid w:val="00F62DEE"/>
    <w:rsid w:val="00F63A46"/>
    <w:rsid w:val="00F63B52"/>
    <w:rsid w:val="00F63D44"/>
    <w:rsid w:val="00F63EB6"/>
    <w:rsid w:val="00F64862"/>
    <w:rsid w:val="00F66C29"/>
    <w:rsid w:val="00F67968"/>
    <w:rsid w:val="00F71CEE"/>
    <w:rsid w:val="00F72216"/>
    <w:rsid w:val="00F722A8"/>
    <w:rsid w:val="00F732C1"/>
    <w:rsid w:val="00F734CA"/>
    <w:rsid w:val="00F735A6"/>
    <w:rsid w:val="00F74D89"/>
    <w:rsid w:val="00F75396"/>
    <w:rsid w:val="00F757F4"/>
    <w:rsid w:val="00F75847"/>
    <w:rsid w:val="00F765D4"/>
    <w:rsid w:val="00F766C6"/>
    <w:rsid w:val="00F7675F"/>
    <w:rsid w:val="00F7677C"/>
    <w:rsid w:val="00F76867"/>
    <w:rsid w:val="00F76C66"/>
    <w:rsid w:val="00F77741"/>
    <w:rsid w:val="00F809E9"/>
    <w:rsid w:val="00F81528"/>
    <w:rsid w:val="00F84733"/>
    <w:rsid w:val="00F85233"/>
    <w:rsid w:val="00F906D0"/>
    <w:rsid w:val="00F91949"/>
    <w:rsid w:val="00F924CA"/>
    <w:rsid w:val="00F93483"/>
    <w:rsid w:val="00F93CD6"/>
    <w:rsid w:val="00F95061"/>
    <w:rsid w:val="00F9587D"/>
    <w:rsid w:val="00F95DCF"/>
    <w:rsid w:val="00F965A0"/>
    <w:rsid w:val="00F97E34"/>
    <w:rsid w:val="00FA1BB9"/>
    <w:rsid w:val="00FA2207"/>
    <w:rsid w:val="00FA27C7"/>
    <w:rsid w:val="00FA29EC"/>
    <w:rsid w:val="00FA49D3"/>
    <w:rsid w:val="00FA4FB3"/>
    <w:rsid w:val="00FB029B"/>
    <w:rsid w:val="00FB1E70"/>
    <w:rsid w:val="00FB357E"/>
    <w:rsid w:val="00FB4016"/>
    <w:rsid w:val="00FB4532"/>
    <w:rsid w:val="00FB579C"/>
    <w:rsid w:val="00FB6C4D"/>
    <w:rsid w:val="00FB7812"/>
    <w:rsid w:val="00FC00F9"/>
    <w:rsid w:val="00FC108E"/>
    <w:rsid w:val="00FC181E"/>
    <w:rsid w:val="00FC18B0"/>
    <w:rsid w:val="00FC23C9"/>
    <w:rsid w:val="00FC23E7"/>
    <w:rsid w:val="00FC29AE"/>
    <w:rsid w:val="00FC2E79"/>
    <w:rsid w:val="00FC435D"/>
    <w:rsid w:val="00FC567C"/>
    <w:rsid w:val="00FC5DDC"/>
    <w:rsid w:val="00FC651A"/>
    <w:rsid w:val="00FC764F"/>
    <w:rsid w:val="00FC7CD4"/>
    <w:rsid w:val="00FC7FB5"/>
    <w:rsid w:val="00FD08A9"/>
    <w:rsid w:val="00FD0AC8"/>
    <w:rsid w:val="00FD178D"/>
    <w:rsid w:val="00FD359D"/>
    <w:rsid w:val="00FD393F"/>
    <w:rsid w:val="00FD4609"/>
    <w:rsid w:val="00FD51D8"/>
    <w:rsid w:val="00FD5F69"/>
    <w:rsid w:val="00FD6526"/>
    <w:rsid w:val="00FD65E8"/>
    <w:rsid w:val="00FD6D23"/>
    <w:rsid w:val="00FD6EA6"/>
    <w:rsid w:val="00FD74A7"/>
    <w:rsid w:val="00FE0012"/>
    <w:rsid w:val="00FE0912"/>
    <w:rsid w:val="00FE6976"/>
    <w:rsid w:val="00FF05CF"/>
    <w:rsid w:val="00FF0E0D"/>
    <w:rsid w:val="00FF18EB"/>
    <w:rsid w:val="00FF20C4"/>
    <w:rsid w:val="00FF3632"/>
    <w:rsid w:val="00FF42FE"/>
    <w:rsid w:val="00FF47F7"/>
    <w:rsid w:val="00FF4EC4"/>
    <w:rsid w:val="00FF56EF"/>
    <w:rsid w:val="00FF5928"/>
    <w:rsid w:val="00FF67FA"/>
    <w:rsid w:val="00FF6A0C"/>
    <w:rsid w:val="00FF6BD7"/>
    <w:rsid w:val="00FF6C8A"/>
    <w:rsid w:val="00FF7110"/>
    <w:rsid w:val="00FF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B4172"/>
  <w15:docId w15:val="{7B15C97B-1D49-479D-9C18-C65E2B42D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5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053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5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53F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A3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29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janakjoshi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4AD23-8E4A-4FC5-8B37-3BAB93580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k</dc:creator>
  <cp:lastModifiedBy>Janak</cp:lastModifiedBy>
  <cp:revision>3</cp:revision>
  <dcterms:created xsi:type="dcterms:W3CDTF">2016-09-12T05:46:00Z</dcterms:created>
  <dcterms:modified xsi:type="dcterms:W3CDTF">2017-10-09T06:59:00Z</dcterms:modified>
</cp:coreProperties>
</file>